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6236"/>
      </w:tblGrid>
      <w:tr w:rsidR="003F054C" w:rsidRPr="003F054C" w14:paraId="16F4BA96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7CF9BE48" w:rsidR="003F054C" w:rsidRPr="00CF693B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Катарина Г. </w:t>
            </w:r>
            <w:r w:rsidR="00CF693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</w:t>
            </w:r>
            <w:r w:rsidR="00CF693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рковић (девојачко Младеновић)</w:t>
            </w:r>
          </w:p>
        </w:tc>
      </w:tr>
      <w:tr w:rsidR="003F054C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6323ED36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0. Крагујевац</w:t>
            </w:r>
          </w:p>
        </w:tc>
      </w:tr>
      <w:tr w:rsidR="003F054C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439E4C95" w:rsidR="003F054C" w:rsidRPr="003F054C" w:rsidRDefault="00504724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и н</w:t>
            </w:r>
            <w:r w:rsidR="00C52340"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учни сарадник</w:t>
            </w:r>
          </w:p>
        </w:tc>
      </w:tr>
      <w:tr w:rsidR="003F054C" w:rsidRPr="003F054C" w14:paraId="00DF3AB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62E0A0FF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atarina.mladenovic@pmf.kg.ac.rs katarinam@kg.ac.rs</w:t>
            </w:r>
          </w:p>
        </w:tc>
      </w:tr>
      <w:tr w:rsidR="003F054C" w:rsidRPr="003F054C" w14:paraId="14DDE915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00B4C30D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е науке</w:t>
            </w:r>
          </w:p>
        </w:tc>
      </w:tr>
      <w:tr w:rsidR="003F054C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1AE37FDF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 Крагујевац, Сектор за природно-математичке науке</w:t>
            </w:r>
          </w:p>
        </w:tc>
      </w:tr>
      <w:tr w:rsidR="003F054C" w:rsidRPr="003F054C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53B3A036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логија-Микробиологија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8"/>
        <w:gridCol w:w="6878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2BBFB965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09-2012.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21D75D56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68B8CF9A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Природно-математички факултет, Институт за биологију и екологију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8"/>
        <w:gridCol w:w="6878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2D57572F" w:rsidR="00105AFE" w:rsidRPr="003F054C" w:rsidRDefault="00C52340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2-2014.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66DFAD6C" w:rsidR="00105AFE" w:rsidRPr="003F054C" w:rsidRDefault="00C52340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55BADBFE" w:rsidR="00105AFE" w:rsidRPr="003F054C" w:rsidRDefault="00C52340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Природно-математички факултет, Институт за биологију и екологију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8"/>
        <w:gridCol w:w="6658"/>
      </w:tblGrid>
      <w:tr w:rsidR="003F054C" w:rsidRPr="003F054C" w14:paraId="2EFF60F4" w14:textId="77777777" w:rsidTr="003F054C">
        <w:trPr>
          <w:tblCellSpacing w:w="0" w:type="dxa"/>
        </w:trPr>
        <w:tc>
          <w:tcPr>
            <w:tcW w:w="2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1B7321AE" w:rsidR="003F054C" w:rsidRPr="003F054C" w:rsidRDefault="00C52340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C52340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4-2019.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52836A40" w:rsidR="003F054C" w:rsidRPr="003F054C" w:rsidRDefault="00C52340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C52340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0CF8B985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Крагујевцу,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-математички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логију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кологију</w:t>
            </w:r>
            <w:proofErr w:type="spellEnd"/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2543E181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арактеризациј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nterobacteriaceae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реклом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аутохтоног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ир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рбије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себним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свртом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рсте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дова</w:t>
            </w:r>
            <w:proofErr w:type="spellEnd"/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52340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</w:rPr>
              <w:t>Кlebsiella</w:t>
            </w:r>
            <w:proofErr w:type="spellEnd"/>
            <w:r w:rsidRPr="00C52340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</w:rPr>
              <w:t xml:space="preserve"> </w:t>
            </w: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и </w:t>
            </w:r>
            <w:r w:rsidRPr="00C52340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</w:rPr>
              <w:t>Serratia</w:t>
            </w:r>
          </w:p>
        </w:tc>
      </w:tr>
      <w:tr w:rsidR="003F054C" w:rsidRPr="003F054C" w14:paraId="678D415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799A0C" w14:textId="1D6563E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178D1D" w14:textId="27F434B5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Доктор наука-биолошке науке</w:t>
            </w: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523EF275" w:rsidR="003F054C" w:rsidRPr="003F054C" w:rsidRDefault="00C5234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C523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логија (микробиологија)</w:t>
            </w:r>
          </w:p>
        </w:tc>
      </w:tr>
    </w:tbl>
    <w:p w14:paraId="10896BDF" w14:textId="77777777" w:rsidR="00C52340" w:rsidRDefault="00C52340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494A3E5E" w14:textId="53E8441A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6758CE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77FD20B0" w:rsidR="006758CE" w:rsidRPr="007063B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BC">
              <w:rPr>
                <w:rFonts w:ascii="Palatino Linotype" w:hAnsi="Palatino Linotype"/>
                <w:sz w:val="27"/>
                <w:szCs w:val="27"/>
              </w:rPr>
              <w:t>28.01.2015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03EDB8" w14:textId="77777777" w:rsidR="006758CE" w:rsidRPr="006758CE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Крагујевцу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матички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</w:p>
          <w:p w14:paraId="1D37867F" w14:textId="5BC36F21" w:rsidR="006758CE" w:rsidRPr="003F054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логију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кологиј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4C7EF1B5" w:rsidR="006758CE" w:rsidRPr="003F054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правник</w:t>
            </w:r>
            <w:proofErr w:type="spellEnd"/>
          </w:p>
        </w:tc>
      </w:tr>
      <w:tr w:rsidR="006758CE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44DBF1D4" w:rsidR="006758CE" w:rsidRPr="007063B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BC">
              <w:rPr>
                <w:rFonts w:ascii="Palatino Linotype" w:hAnsi="Palatino Linotype"/>
                <w:sz w:val="27"/>
                <w:szCs w:val="27"/>
              </w:rPr>
              <w:t>31.01.2018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4295C3" w14:textId="77777777" w:rsidR="006758CE" w:rsidRPr="006758CE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Крагујевцу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матички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</w:p>
          <w:p w14:paraId="6F0A487E" w14:textId="0A785626" w:rsidR="006758CE" w:rsidRPr="003F054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логију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кологиј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7EEFD3D0" w:rsidR="006758CE" w:rsidRPr="00E84ABB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- </w:t>
            </w:r>
            <w:r w:rsidR="00E84AB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арадник</w:t>
            </w:r>
          </w:p>
        </w:tc>
      </w:tr>
      <w:tr w:rsidR="006758C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44D92F74" w:rsidR="006758CE" w:rsidRPr="007063B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063BC">
              <w:rPr>
                <w:rFonts w:ascii="Palatino Linotype" w:hAnsi="Palatino Linotype"/>
                <w:sz w:val="27"/>
                <w:szCs w:val="27"/>
              </w:rPr>
              <w:t>23.04.2020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6E6281" w14:textId="77777777" w:rsidR="006758CE" w:rsidRPr="006758CE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Крагујевцу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матички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</w:p>
          <w:p w14:paraId="3D084DE5" w14:textId="33C5CC73" w:rsidR="006758CE" w:rsidRPr="003F054C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ологију</w:t>
            </w:r>
            <w:proofErr w:type="spellEnd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екологиј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AEEB26" w14:textId="77777777" w:rsidR="006758CE" w:rsidRPr="006758CE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и</w:t>
            </w:r>
            <w:proofErr w:type="spellEnd"/>
          </w:p>
          <w:p w14:paraId="5AED0B2B" w14:textId="77777777" w:rsidR="006758CE" w:rsidRDefault="006758CE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758C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радник</w:t>
            </w:r>
            <w:proofErr w:type="spellEnd"/>
          </w:p>
          <w:p w14:paraId="02A1283B" w14:textId="0A7FC376" w:rsidR="00504724" w:rsidRPr="00504724" w:rsidRDefault="00504724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504724" w:rsidRPr="003F054C" w14:paraId="00EC7976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0BB82E" w14:textId="6D00F3F5" w:rsidR="00504724" w:rsidRPr="00504724" w:rsidRDefault="00C367CC" w:rsidP="006758CE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22.01.</w:t>
            </w:r>
            <w:r w:rsidR="00504724">
              <w:rPr>
                <w:rFonts w:ascii="Palatino Linotype" w:hAnsi="Palatino Linotype"/>
                <w:sz w:val="27"/>
                <w:szCs w:val="27"/>
                <w:lang w:val="sr-Cyrl-RS"/>
              </w:rPr>
              <w:t>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A58864" w14:textId="27B95542" w:rsidR="00504724" w:rsidRPr="00C367CC" w:rsidRDefault="00504724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Институт за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укларн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науке Винча</w:t>
            </w:r>
            <w:r w:rsidR="00C367C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C367CC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од националног значаја за Републику Србију, Београд, Србија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6E34CD" w14:textId="1A8B5965" w:rsidR="00504724" w:rsidRPr="00504724" w:rsidRDefault="00504724" w:rsidP="006758C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и научни сарадник</w:t>
            </w: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5765"/>
        <w:gridCol w:w="1674"/>
      </w:tblGrid>
      <w:tr w:rsidR="003F054C" w:rsidRPr="007063B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063B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063B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063B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7063BC" w:rsidRPr="007063BC" w14:paraId="0B3A39F6" w14:textId="77777777" w:rsidTr="00EA296E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54B091" w14:textId="16514CA7" w:rsidR="007063BC" w:rsidRPr="007063BC" w:rsidRDefault="007063BC" w:rsidP="007063B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7063BC">
              <w:rPr>
                <w:rFonts w:ascii="Palatino Linotype" w:hAnsi="Palatino Linotype"/>
                <w:sz w:val="27"/>
                <w:szCs w:val="27"/>
              </w:rPr>
              <w:t>2018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671B6" w14:textId="47F65E63" w:rsidR="007063BC" w:rsidRPr="007063BC" w:rsidRDefault="007063BC" w:rsidP="007063BC">
            <w:pPr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Институт</w:t>
            </w:r>
            <w:proofErr w:type="spellEnd"/>
            <w:r w:rsidRPr="007063BC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за</w:t>
            </w:r>
            <w:proofErr w:type="spellEnd"/>
            <w:r w:rsidRPr="007063BC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јавно</w:t>
            </w:r>
            <w:proofErr w:type="spellEnd"/>
            <w:r w:rsidRPr="007063BC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здравље</w:t>
            </w:r>
            <w:proofErr w:type="spellEnd"/>
            <w:r w:rsidRPr="007063BC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Војводин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450E17" w14:textId="518FCCE3" w:rsidR="007063BC" w:rsidRPr="007063BC" w:rsidRDefault="007063BC" w:rsidP="007063BC">
            <w:pPr>
              <w:rPr>
                <w:rFonts w:ascii="Palatino Linotype" w:hAnsi="Palatino Linotype"/>
                <w:sz w:val="27"/>
                <w:szCs w:val="27"/>
              </w:rPr>
            </w:pPr>
            <w:r w:rsidRPr="007063BC">
              <w:rPr>
                <w:rFonts w:ascii="Palatino Linotype" w:hAnsi="Palatino Linotype"/>
                <w:sz w:val="27"/>
                <w:szCs w:val="27"/>
              </w:rPr>
              <w:t xml:space="preserve">14 </w:t>
            </w:r>
            <w:proofErr w:type="spellStart"/>
            <w:r w:rsidRPr="007063BC">
              <w:rPr>
                <w:rFonts w:ascii="Palatino Linotype" w:hAnsi="Palatino Linotype"/>
                <w:sz w:val="27"/>
                <w:szCs w:val="27"/>
              </w:rPr>
              <w:t>дана</w:t>
            </w:r>
            <w:proofErr w:type="spellEnd"/>
          </w:p>
        </w:tc>
      </w:tr>
      <w:tr w:rsidR="003F054C" w:rsidRPr="007063B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7063B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7063B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7063B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7063B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7063B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59A96CFB" w:rsidR="008F2E37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53C6B259" w14:textId="77777777" w:rsidR="007063BC" w:rsidRPr="003F054C" w:rsidRDefault="007063BC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15078AD" w14:textId="58627233" w:rsidR="00FB5982" w:rsidRPr="00FB5982" w:rsidRDefault="00FB5982" w:rsidP="00FB5982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>Члан Комисија за оцену и одбрану мастер радова кандидата К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ристине</w:t>
            </w: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Стокић, „Утицај екстраката целера (</w:t>
            </w:r>
            <w:r w:rsidRPr="00FB5982">
              <w:rPr>
                <w:rFonts w:ascii="Palatino Linotype" w:eastAsia="Times New Roman" w:hAnsi="Palatino Linotype"/>
                <w:bCs/>
                <w:i/>
                <w:iCs/>
                <w:color w:val="000000"/>
                <w:sz w:val="27"/>
                <w:szCs w:val="27"/>
                <w:lang w:val="sr-Latn-RS"/>
              </w:rPr>
              <w:t>Apium graveolens</w:t>
            </w: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L.) на раст и на формирање биофилма патогених бактерија изолованих из хране“ ; Председник Комисије за оцену и одбрану мастер рада кандидата Николе Кнежевић, „Изабрани аспекти применe бактерија у медицини и биотехнологији“ на Природно-математичком факултету у Крагујевцу. </w:t>
            </w:r>
          </w:p>
          <w:p w14:paraId="02C13BBA" w14:textId="482E0BDC" w:rsidR="009912AD" w:rsidRPr="004825B8" w:rsidRDefault="00FB5982" w:rsidP="00FB5982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Др 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Катарина Марковић</w:t>
            </w: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је 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председник комисије </w:t>
            </w:r>
            <w:r w:rsidRPr="00FB5982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  <w:t xml:space="preserve"> докторске дисертације кандидата мр Тање Жугић Петровић „Микробиота аутохтоног ферментисаног производа сјеничка овчија стеља“ (Одлука Већа за природно-математичке науке Универзитета у Крагујевцу, број IV-01-9/18, 19. 01. 2022. године) на Природно-математичком факултету у Крагујевцу. Дисертација је успешно одбрањена 01. 12. 2022. године.</w:t>
            </w: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75080726" w:rsidR="009912AD" w:rsidRPr="003F054C" w:rsidRDefault="007063BC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7063BC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2018 – 2019. Пројекат Министарства просвете, науке и технолошког развоја Републике Србије, ИИИ 41010 „Преклиничка испитивања биоактивних супстанци“ - руководилац доц. др Снежана Марковић.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670FD3" w14:textId="77777777" w:rsidR="00FA15EC" w:rsidRPr="00FA15EC" w:rsidRDefault="00FA15EC" w:rsidP="00FA15E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2019 - 2023.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Учесник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на COST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акциј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CA18113: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Разумевањ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и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коришћењ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утицај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ниског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pH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н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микроорганизм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,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радн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груп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5;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Руководилац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етер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Лунд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,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Универзитет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у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Бирмингхаму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-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Велик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Британиј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(Understanding and exploiting the impacts of low pH on microorganisms, working group 5; Action Chair Peter Lund, University of Birmingham – School of Biosciences, Birmingham – United Kingdom)</w:t>
            </w:r>
          </w:p>
          <w:p w14:paraId="22D6DD55" w14:textId="77777777" w:rsidR="00FA15EC" w:rsidRPr="00FA15EC" w:rsidRDefault="00FA15EC" w:rsidP="00FA15E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  <w:p w14:paraId="5C450541" w14:textId="27F5CAE4" w:rsidR="009912AD" w:rsidRPr="003F054C" w:rsidRDefault="00FA15EC" w:rsidP="00FA15E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2020 - 2021.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Трилатерални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ројекат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између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Универзитета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авол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Јозеф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Шафарик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у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Кошицам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,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Словачк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(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Мари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инков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),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Техничког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универзитет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Острав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,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Чешк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(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Владимир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Чаблик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) и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риродно-математичког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факултет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Универзитета у Крагујевцу (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Александар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Остојић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):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Интеракциј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метал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и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микроорганизам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као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основ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за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рогресивн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биотехнолошк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процесе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(Pavol Jozef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Šafárik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 University in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Košice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, Slovakia (Maria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Piknova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 xml:space="preserve">), Technical University Ostrava, Czech Republic (Vladimír </w:t>
            </w:r>
            <w:proofErr w:type="spellStart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Čablík</w:t>
            </w:r>
            <w:proofErr w:type="spellEnd"/>
            <w:r w:rsidRPr="00FA15EC">
              <w:rPr>
                <w:rFonts w:ascii="Palatino Linotype" w:eastAsia="Times New Roman" w:hAnsi="Palatino Linotype"/>
                <w:sz w:val="27"/>
                <w:szCs w:val="27"/>
              </w:rPr>
              <w:t>) and Faculty of Science, University of Kragujevac (Aleksandar Ostojić): Metal microorganism′s interaction as a basic for progressive biotechnological processes).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0497F" w14:textId="77777777" w:rsidR="00AB5069" w:rsidRPr="00AB5069" w:rsidRDefault="00AB5069" w:rsidP="00AB506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  <w:r w:rsidRPr="00AB5069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Члан Српског биолошког друштва Стеван Јаковљевић из Крагујевца; </w:t>
            </w:r>
          </w:p>
          <w:p w14:paraId="014D669F" w14:textId="77777777" w:rsidR="00603377" w:rsidRDefault="00AB5069" w:rsidP="00AB506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  <w:r w:rsidRPr="00AB5069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Члан Српског биолошког друштва Београд</w:t>
            </w:r>
          </w:p>
          <w:p w14:paraId="33B7D752" w14:textId="3D8C4323" w:rsidR="00E763BA" w:rsidRPr="00E763BA" w:rsidRDefault="00E763BA" w:rsidP="00AB506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</w:pPr>
            <w:r w:rsidRPr="00AB5069"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>Члан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Удружења микробиолога Србије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2A4DA5CB" w14:textId="77777777" w:rsidR="00AB5069" w:rsidRDefault="00AB5069" w:rsidP="009922D8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6E757F3" w14:textId="77777777" w:rsidR="00AB5069" w:rsidRDefault="00AB5069" w:rsidP="009922D8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A7F6975" w14:textId="7FDE1C0F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3DB5F632" w:rsidR="00B958FA" w:rsidRPr="00B958FA" w:rsidRDefault="00927931" w:rsidP="00E763BA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E763BA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E763BA" w:rsidRPr="00E763BA">
              <w:rPr>
                <w:rFonts w:ascii="Palatino Linotype" w:hAnsi="Palatino Linotype"/>
                <w:sz w:val="27"/>
                <w:szCs w:val="27"/>
              </w:rPr>
              <w:t xml:space="preserve">2023 </w:t>
            </w:r>
            <w:r w:rsidR="00E763BA" w:rsidRPr="00E763BA">
              <w:rPr>
                <w:rFonts w:ascii="Palatino Linotype" w:hAnsi="Palatino Linotype"/>
                <w:sz w:val="27"/>
                <w:szCs w:val="27"/>
                <w:lang w:val="sr-Cyrl-RS"/>
              </w:rPr>
              <w:t>члан научног одбора</w:t>
            </w:r>
            <w:r w:rsidR="00B958FA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конференције</w:t>
            </w:r>
            <w:r w:rsidR="00E763BA" w:rsidRPr="00E763BA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="00E763BA" w:rsidRPr="00E763BA">
              <w:rPr>
                <w:rFonts w:ascii="Palatino Linotype" w:hAnsi="Palatino Linotype"/>
                <w:sz w:val="27"/>
                <w:szCs w:val="27"/>
              </w:rPr>
              <w:t>Second International Conference on Chemoinformatic and Bioinformatics (ICCBIKG)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lastRenderedPageBreak/>
              <w:t>Број</w:t>
            </w:r>
            <w:proofErr w:type="spellEnd"/>
          </w:p>
          <w:p w14:paraId="197988A1" w14:textId="77777777" w:rsid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  <w:p w14:paraId="7B351771" w14:textId="2F9F46A6" w:rsidR="00FB5982" w:rsidRPr="00927931" w:rsidRDefault="008B1755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40</w:t>
            </w:r>
          </w:p>
        </w:tc>
      </w:tr>
      <w:tr w:rsidR="00FB5982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FC4F7C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b/>
                <w:bCs/>
                <w:color w:val="000000"/>
                <w:lang w:val="sr-Latn-RS"/>
              </w:rPr>
            </w:pPr>
            <w:r w:rsidRPr="00C572AE">
              <w:rPr>
                <w:rFonts w:ascii="Palatino Linotype" w:eastAsia="Times New Roman" w:hAnsi="Palatino Linotype"/>
                <w:color w:val="000000"/>
                <w:lang w:val="sr-Latn-RS"/>
              </w:rPr>
              <w:t>1.</w:t>
            </w:r>
            <w:r w:rsidRPr="00C572AE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color w:val="000000"/>
                <w:lang w:val="sr-Latn-RS"/>
              </w:rPr>
              <w:t xml:space="preserve">Mirjana </w:t>
            </w:r>
            <w:r w:rsidRPr="00AC4FFC">
              <w:rPr>
                <w:rFonts w:ascii="Palatino Linotype" w:hAnsi="Palatino Linotype"/>
                <w:color w:val="000000"/>
                <w:lang w:val="sr-Cyrl-RS"/>
              </w:rPr>
              <w:t>Grujović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 xml:space="preserve">Katarina </w:t>
            </w:r>
            <w:r w:rsidRPr="00AC4FFC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Mladenović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Teresa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Semedo-Lemsaddek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Matra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Laranjo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Olgica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Stefanović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, Sunčica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Kocić-Tanackov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Advantages and disadvantages of non-starter lactic acid bacteria from traditional fermented foods: potential use as starters or probiotics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r w:rsidRPr="00C572AE"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Comprehensive Reviews in Food Science and Food Safety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(202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2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), vol.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21 (2)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, str.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 xml:space="preserve"> 1537-1567.</w:t>
            </w:r>
            <w:r w:rsidRPr="00C572AE">
              <w:rPr>
                <w:rFonts w:ascii="Palatino Linotype" w:hAnsi="Palatino Linotype"/>
              </w:rPr>
              <w:t xml:space="preserve"> 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DOI: 10.1111/1541-4337.12897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; IF</w:t>
            </w:r>
            <w:r w:rsidRPr="00C572AE">
              <w:rPr>
                <w:rFonts w:ascii="Palatino Linotype" w:hAnsi="Palatino Linotype"/>
                <w:color w:val="000000"/>
                <w:vertAlign w:val="subscript"/>
                <w:lang w:val="sr-Cyrl-RS"/>
              </w:rPr>
              <w:t>2021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: 15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>.</w:t>
            </w:r>
            <w:r w:rsidRPr="00C572AE">
              <w:rPr>
                <w:rFonts w:ascii="Palatino Linotype" w:hAnsi="Palatino Linotype"/>
                <w:color w:val="000000"/>
                <w:lang w:val="sr-Cyrl-RS"/>
              </w:rPr>
              <w:t>786</w:t>
            </w:r>
            <w:r w:rsidRPr="00C572AE">
              <w:rPr>
                <w:rFonts w:ascii="Palatino Linotype" w:hAnsi="Palatino Linotype"/>
                <w:color w:val="000000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>M21a</w:t>
            </w:r>
          </w:p>
          <w:p w14:paraId="3A820BEF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 w:rsidRPr="00C572AE">
              <w:rPr>
                <w:rFonts w:ascii="Palatino Linotype" w:hAnsi="Palatino Linotype"/>
                <w:lang w:val="sr-Latn-RS"/>
              </w:rPr>
              <w:t xml:space="preserve">2.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Olgica Stefanović, Sava Vasić, Ljiljana Čomić, Extracts of </w:t>
            </w:r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>Agrimonia eupatoria</w:t>
            </w:r>
            <w:r w:rsidRPr="00C572AE">
              <w:rPr>
                <w:rFonts w:ascii="Palatino Linotype" w:hAnsi="Palatino Linotype"/>
                <w:lang w:val="sr-Latn-RS"/>
              </w:rPr>
              <w:t xml:space="preserve"> L. as sources of biologically active compounds and evaluation of their antioxidant, antimicrobial and antibiofilm activities, </w:t>
            </w:r>
            <w:r w:rsidRPr="00C572AE">
              <w:rPr>
                <w:rFonts w:ascii="Palatino Linotype" w:hAnsi="Palatino Linotype"/>
                <w:i/>
                <w:iCs/>
                <w:lang w:val="sr-Latn-RS"/>
              </w:rPr>
              <w:t>Journal of Food and Drug Analysis</w:t>
            </w:r>
            <w:r w:rsidRPr="00C572AE">
              <w:rPr>
                <w:rFonts w:ascii="Palatino Linotype" w:hAnsi="Palatino Linotype"/>
                <w:lang w:val="sr-Latn-RS"/>
              </w:rPr>
              <w:t>, (2016), vol. 24(3), str. 539–547. DOI: 10.1016/j.jfda.2016.02.00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16</w:t>
            </w:r>
            <w:r w:rsidRPr="00C572AE">
              <w:rPr>
                <w:rFonts w:ascii="Palatino Linotype" w:hAnsi="Palatino Linotype"/>
                <w:lang w:val="sr-Latn-RS"/>
              </w:rPr>
              <w:t>: 3.04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2A109908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Ljiljana Čomić, In vitro evaluation of resistance to environmental stress by planktonic and biofilm form of lactic acid bacteria isolated from traditionally made cheese from Serbia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Food Bioscience</w:t>
            </w:r>
            <w:r w:rsidRPr="00C572AE">
              <w:rPr>
                <w:rFonts w:ascii="Palatino Linotype" w:hAnsi="Palatino Linotype"/>
                <w:lang w:val="sr-Latn-RS"/>
              </w:rPr>
              <w:t>, (2018), vol. 23, str. 54-59. DOI: 10.1016/j.fbio.2018.03.00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C572AE">
              <w:rPr>
                <w:rFonts w:ascii="Palatino Linotype" w:hAnsi="Palatino Linotype"/>
                <w:lang w:val="sr-Latn-RS"/>
              </w:rPr>
              <w:t>: 3.22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59CB8D24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4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Maja Kiš, Sanja Furmeg, Vesna Jaki Tkalec, Olgica Stefanović, Sunčica Kocić-Tanackov, Enterobacteriaceae in food safety with an emphasis on raw milk and meat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Applied Microbiology and Biotechnology</w:t>
            </w:r>
            <w:r w:rsidRPr="00C572AE">
              <w:rPr>
                <w:rFonts w:ascii="Palatino Linotype" w:hAnsi="Palatino Linotype"/>
                <w:lang w:val="sr-Latn-RS"/>
              </w:rPr>
              <w:t>, (2021), vol. 105, str. 8615–8627. DOI: 10.1007/s00253-021-11655-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2021: 5.56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70F2719F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5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,</w:t>
            </w:r>
            <w:r w:rsidRPr="00C572AE">
              <w:rPr>
                <w:rFonts w:ascii="Palatino Linotype" w:hAnsi="Palatino Linotype"/>
                <w:lang w:val="sr-Latn-RS"/>
              </w:rPr>
              <w:t xml:space="preserve"> Tanja Žugić Petro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Vladimir Tomović, Sunčica Kocić-Tanackov, Teresa Semedo-Lemsaddek, Duvan chvarci: product characterization and comparison between traditional and industrial production,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LWT-Food Science and Technology</w:t>
            </w:r>
            <w:r w:rsidRPr="00C572AE">
              <w:rPr>
                <w:rFonts w:ascii="Palatino Linotype" w:hAnsi="Palatino Linotype"/>
                <w:lang w:val="sr-Latn-RS"/>
              </w:rPr>
              <w:t>, (2022), vol. 154, str. 1-8. DOI: 10.1016/j.lwt.2021.11289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6.05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1FFDCEE9" w14:textId="77777777" w:rsidR="00FB5982" w:rsidRPr="00C572AE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6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Aleksandar Kočović, Jovana Jeremić, Jovana Bradić, Miroslav Sovrlić, Jovica Tomović, Perica Vasiljević, Marijana Andjić, Nevena Draginić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Dejan Baskić, Suzana Popović, Sanja Matić, Vladimir Živković, Nevena Jeremić, Vladimir Jakovljević, Nedeljko Manojlović, Phytochemical analysis, antioxidant, antimicrobial and cytotoxic activity of different extracts of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Xanthoparmelia stenophylla</w:t>
            </w:r>
            <w:r w:rsidRPr="00C572AE">
              <w:rPr>
                <w:rFonts w:ascii="Palatino Linotype" w:hAnsi="Palatino Linotype"/>
                <w:lang w:val="sr-Latn-RS"/>
              </w:rPr>
              <w:t xml:space="preserve"> lichen from Stara Planina, Serbia.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Plants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(2022), vol. 11(13), str. 1624. DOI: </w:t>
            </w:r>
            <w:hyperlink r:id="rId8" w:history="1">
              <w:r w:rsidRPr="007D0FE9">
                <w:rPr>
                  <w:rStyle w:val="Hyperlink"/>
                  <w:rFonts w:ascii="Palatino Linotype" w:hAnsi="Palatino Linotype"/>
                  <w:lang w:val="sr-Latn-RS"/>
                </w:rPr>
                <w:t>https://doi.org/10.3390/plants11131624</w:t>
              </w:r>
            </w:hyperlink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4.65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66F774B8" w14:textId="77777777" w:rsidR="00FB5982" w:rsidRDefault="00FB5982" w:rsidP="00FB5982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7</w:t>
            </w:r>
            <w:r w:rsidRPr="00C572AE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ark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572AE">
              <w:rPr>
                <w:rFonts w:ascii="Palatino Linotype" w:hAnsi="Palatino Linotype"/>
                <w:lang w:val="sr-Latn-RS"/>
              </w:rPr>
              <w:t xml:space="preserve">, Maja Koraćević, Danijela Nikodijević, Milena Milutinović, Teresa Semedo-Lemsaddek, Milan Djilas, Colicins and microcins produced by Enterobacteriaceae: characterization, mode of action, and putative applications. </w:t>
            </w:r>
            <w:r w:rsidRPr="00B02379">
              <w:rPr>
                <w:rFonts w:ascii="Palatino Linotype" w:hAnsi="Palatino Linotype"/>
                <w:i/>
                <w:iCs/>
                <w:lang w:val="sr-Latn-RS"/>
              </w:rPr>
              <w:t>International Journal of Environmental Research and Public Health</w:t>
            </w:r>
            <w:r w:rsidRPr="00C572AE">
              <w:rPr>
                <w:rFonts w:ascii="Palatino Linotype" w:hAnsi="Palatino Linotype"/>
                <w:lang w:val="sr-Latn-RS"/>
              </w:rPr>
              <w:t>, (2022), vol. 19(18), str. 11825. DOI: 10.3390/ijerph19181182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572AE">
              <w:rPr>
                <w:rFonts w:ascii="Palatino Linotype" w:hAnsi="Palatino Linotype"/>
                <w:lang w:val="sr-Latn-RS"/>
              </w:rPr>
              <w:t>IF</w:t>
            </w:r>
            <w:r w:rsidRPr="00B02379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C572AE">
              <w:rPr>
                <w:rFonts w:ascii="Palatino Linotype" w:hAnsi="Palatino Linotype"/>
                <w:lang w:val="sr-Latn-RS"/>
              </w:rPr>
              <w:t>: 4.61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B02379">
              <w:rPr>
                <w:rFonts w:ascii="Palatino Linotype" w:hAnsi="Palatino Linotype"/>
                <w:b/>
                <w:bCs/>
                <w:lang w:val="sr-Latn-RS"/>
              </w:rPr>
              <w:t>M21</w:t>
            </w:r>
          </w:p>
          <w:p w14:paraId="3E4599E6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8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Tanja Žugić Petrović, Ljiljana Čomić, Characterization of lactic acid bacteria isolated from traditionally made Serbian cheese and </w:t>
            </w:r>
            <w:r w:rsidRPr="009921A7">
              <w:rPr>
                <w:rFonts w:ascii="Palatino Linotype" w:hAnsi="Palatino Linotype"/>
                <w:lang w:val="sr-Latn-RS"/>
              </w:rPr>
              <w:lastRenderedPageBreak/>
              <w:t xml:space="preserve">evaluation of their antagonistic potential against Enterobacteriaceae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Journal of Food Processing and Preservation</w:t>
            </w:r>
            <w:r w:rsidRPr="009921A7">
              <w:rPr>
                <w:rFonts w:ascii="Palatino Linotype" w:hAnsi="Palatino Linotype"/>
                <w:lang w:val="sr-Latn-RS"/>
              </w:rPr>
              <w:t>, (2018), vol. 42(4), str. 1-9. DOI: 10.1111/jfpp.1357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7</w:t>
            </w:r>
            <w:r w:rsidRPr="009921A7">
              <w:rPr>
                <w:rFonts w:ascii="Palatino Linotype" w:hAnsi="Palatino Linotype"/>
                <w:lang w:val="sr-Latn-RS"/>
              </w:rPr>
              <w:t>: 1.51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0F2DEB58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9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Muruzović,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Milan Đilas, Olgica Stefanović, Ljiljana Čomić, In vitro evaluation of antimicrobial potential and ability of biofilm formation of autochthonous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Lactobacillus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spp. and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Lactococcus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spp. isolated from traditionally made cheese from Southeastern Serbia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Journal of Food Processing and Preservation</w:t>
            </w:r>
            <w:r w:rsidRPr="009921A7">
              <w:rPr>
                <w:rFonts w:ascii="Palatino Linotype" w:hAnsi="Palatino Linotype"/>
                <w:lang w:val="sr-Latn-RS"/>
              </w:rPr>
              <w:t>, (2018), vol. 42(11), str. 1-10. DOI: 10.1111/jfpp.1377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7</w:t>
            </w:r>
            <w:r w:rsidRPr="009921A7">
              <w:rPr>
                <w:rFonts w:ascii="Palatino Linotype" w:hAnsi="Palatino Linotype"/>
                <w:lang w:val="sr-Latn-RS"/>
              </w:rPr>
              <w:t>: 1.51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6FAA39D3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0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Tanja Žugić Petrović, Olgica Stefanović, Ljiljana Čomić, Isolation and identification of Enterobacteriaceae from traditional Serbian cheese and their physiological characteristics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Journal of Food Safety</w:t>
            </w:r>
            <w:r w:rsidRPr="009921A7">
              <w:rPr>
                <w:rFonts w:ascii="Palatino Linotype" w:hAnsi="Palatino Linotype"/>
                <w:lang w:val="sr-Latn-RS"/>
              </w:rPr>
              <w:t>, (2018), vol. 38(1), str. 1–9. DOI: 10.1111/jfs.1238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1.66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70794FF5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1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Ljiljana Čomić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Escherichia coli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identification and isolation from traditional cheese produced in Southeastern Serbia, </w:t>
            </w:r>
            <w:r w:rsidRPr="009921A7">
              <w:rPr>
                <w:rFonts w:ascii="Palatino Linotype" w:hAnsi="Palatino Linotype"/>
                <w:i/>
                <w:iCs/>
                <w:lang w:val="sr-Latn-RS"/>
              </w:rPr>
              <w:t>Journal of Food Safety</w:t>
            </w:r>
            <w:r w:rsidRPr="009921A7">
              <w:rPr>
                <w:rFonts w:ascii="Palatino Linotype" w:hAnsi="Palatino Linotype"/>
                <w:lang w:val="sr-Latn-RS"/>
              </w:rPr>
              <w:t>, (2018), vol. 38(4), DOI:10.1111/jfs.1247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9921A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1.66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78FD5107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2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Danijela Nikodijević, Ljiljana Čomić, Autochthonous lactic acid bacteria - presentation of potential probiotics application,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Biotechnology Letters</w:t>
            </w:r>
            <w:r w:rsidRPr="009921A7">
              <w:rPr>
                <w:rFonts w:ascii="Palatino Linotype" w:hAnsi="Palatino Linotype"/>
                <w:lang w:val="sr-Latn-RS"/>
              </w:rPr>
              <w:t>, (2019), vol. 41(11), 1319–1331. DOI: 10.1007/s10529-019-02729-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2</w:t>
            </w:r>
            <w:r>
              <w:rPr>
                <w:rFonts w:ascii="Palatino Linotype" w:hAnsi="Palatino Linotype"/>
                <w:lang w:val="sr-Latn-RS"/>
              </w:rPr>
              <w:t>.</w:t>
            </w:r>
            <w:r w:rsidRPr="009921A7">
              <w:rPr>
                <w:rFonts w:ascii="Palatino Linotype" w:hAnsi="Palatino Linotype"/>
                <w:lang w:val="sr-Latn-RS"/>
              </w:rPr>
              <w:t>15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291A7075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3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Tanja Žugić Petrović, Predrag Ilić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Sunčica Kocić-Tanackov, Ljiljana Čomić, Assessment of safety aspect and probiotic potential of autochthonous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Enterococcus faecium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strains isolated from spontaneous fermented sausage,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Biotechnology Letters</w:t>
            </w:r>
            <w:r w:rsidRPr="009921A7">
              <w:rPr>
                <w:rFonts w:ascii="Palatino Linotype" w:hAnsi="Palatino Linotype"/>
                <w:lang w:val="sr-Latn-RS"/>
              </w:rPr>
              <w:t>, (2020), vol. 42(8), str. 1513–1525. DOI: 10.1007/s10529-020-02874-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9921A7">
              <w:rPr>
                <w:rFonts w:ascii="Palatino Linotype" w:hAnsi="Palatino Linotype"/>
                <w:lang w:val="sr-Latn-RS"/>
              </w:rPr>
              <w:t>: 2.15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7658F62B" w14:textId="77777777" w:rsidR="00FB5982" w:rsidRPr="009921A7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4</w:t>
            </w:r>
            <w:r w:rsidRPr="009921A7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9921A7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9921A7">
              <w:rPr>
                <w:rFonts w:ascii="Palatino Linotype" w:hAnsi="Palatino Linotype"/>
                <w:lang w:val="sr-Latn-RS"/>
              </w:rPr>
              <w:t>, Sunčića Kocić-Tanackov, Sandra Bulut, Mirela Iličić, Sandra Degenek, Teresa Semedo-Lemsaddek, Serbian traditional goat cheese: physico-chemical, sensory, hygienic and safety characteristics</w:t>
            </w:r>
            <w:r>
              <w:rPr>
                <w:rFonts w:ascii="Palatino Linotype" w:hAnsi="Palatino Linotype"/>
                <w:lang w:val="sr-Latn-RS"/>
              </w:rPr>
              <w:t>,</w:t>
            </w:r>
            <w:r w:rsidRPr="009921A7">
              <w:rPr>
                <w:rFonts w:ascii="Palatino Linotype" w:hAnsi="Palatino Linotype"/>
                <w:lang w:val="sr-Latn-RS"/>
              </w:rPr>
              <w:t xml:space="preserve"> </w:t>
            </w:r>
            <w:r w:rsidRPr="00C034FE">
              <w:rPr>
                <w:rFonts w:ascii="Palatino Linotype" w:hAnsi="Palatino Linotype"/>
                <w:i/>
                <w:iCs/>
                <w:lang w:val="sr-Latn-RS"/>
              </w:rPr>
              <w:t>Microorganisms</w:t>
            </w:r>
            <w:r w:rsidRPr="009921A7">
              <w:rPr>
                <w:rFonts w:ascii="Palatino Linotype" w:hAnsi="Palatino Linotype"/>
                <w:lang w:val="sr-Latn-RS"/>
              </w:rPr>
              <w:t>, (2022), vol. 10(1), str. 90-108. DOI: 10.3390/microorganisms1001009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9921A7">
              <w:rPr>
                <w:rFonts w:ascii="Palatino Linotype" w:hAnsi="Palatino Linotype"/>
                <w:lang w:val="sr-Latn-RS"/>
              </w:rPr>
              <w:t>IF</w:t>
            </w:r>
            <w:r w:rsidRPr="00C034FE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9921A7">
              <w:rPr>
                <w:rFonts w:ascii="Palatino Linotype" w:hAnsi="Palatino Linotype"/>
                <w:lang w:val="sr-Latn-RS"/>
              </w:rPr>
              <w:t>: 4.9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034FE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4DE8BC44" w14:textId="7F7B8490" w:rsidR="00FB5982" w:rsidRPr="00FE6980" w:rsidRDefault="00FB5982" w:rsidP="00FB5982">
            <w:pPr>
              <w:jc w:val="both"/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</w:pP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15. Mirjana Grujović, </w:t>
            </w:r>
            <w:r w:rsidRPr="00FE6980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Katarina Mladenović</w:t>
            </w: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Stefan Marković, Nevena Đukić, Jelena Stajić, Aleksandar Ostojić, Nenad Zlatić, Chemical, radiological and microbiological characterization of a drinking water source: a case study,  </w:t>
            </w:r>
            <w:r w:rsidRPr="00FE698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Letters in Applied Microbiology</w:t>
            </w: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>, (2022), vol. 75(5), str. 1136-1150. DOI: 10.1111/lam.13778; IF</w:t>
            </w:r>
            <w:r w:rsidRPr="00FE6980">
              <w:rPr>
                <w:rFonts w:ascii="Palatino Linotype" w:hAnsi="Palatino Linotype"/>
                <w:sz w:val="24"/>
                <w:szCs w:val="24"/>
                <w:vertAlign w:val="subscript"/>
                <w:lang w:val="sr-Latn-RS"/>
              </w:rPr>
              <w:t>2020</w:t>
            </w:r>
            <w:r w:rsidRPr="00FE698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: 2.858; </w:t>
            </w:r>
            <w:r w:rsidRPr="00FE6980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22</w:t>
            </w:r>
          </w:p>
          <w:p w14:paraId="409974CF" w14:textId="565149A4" w:rsidR="00FE6980" w:rsidRPr="00FE6980" w:rsidRDefault="00FE6980" w:rsidP="00FE6980">
            <w:pPr>
              <w:pStyle w:val="TableParagraph"/>
              <w:tabs>
                <w:tab w:val="left" w:pos="290"/>
              </w:tabs>
              <w:spacing w:line="237" w:lineRule="auto"/>
              <w:ind w:right="31"/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FE6980">
              <w:rPr>
                <w:rFonts w:ascii="Palatino Linotype" w:hAnsi="Palatino Linotype"/>
                <w:lang w:val="sr-Cyrl-RS"/>
              </w:rPr>
              <w:t xml:space="preserve">16. </w:t>
            </w:r>
            <w:r w:rsidRPr="00FE6980">
              <w:rPr>
                <w:rFonts w:ascii="Palatino Linotype" w:hAnsi="Palatino Linotype"/>
              </w:rPr>
              <w:t>Rakovic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Boggojevski</w:t>
            </w:r>
            <w:proofErr w:type="spellEnd"/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,</w:t>
            </w:r>
            <w:r w:rsidRPr="00FE6980">
              <w:rPr>
                <w:rFonts w:ascii="Palatino Linotype" w:hAnsi="Palatino Linotype"/>
                <w:spacing w:val="-16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Mladenovic</w:t>
            </w:r>
            <w:r w:rsidRPr="00FE6980">
              <w:rPr>
                <w:rFonts w:ascii="Palatino Linotype" w:hAnsi="Palatino Linotype"/>
                <w:b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K,</w:t>
            </w:r>
            <w:r w:rsidRPr="00FE6980">
              <w:rPr>
                <w:rFonts w:ascii="Palatino Linotype" w:hAnsi="Palatino Linotype"/>
                <w:b/>
                <w:spacing w:val="-15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etrovic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A,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ivac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V,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ihailovic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K,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vicic PB,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Rvovic</w:t>
            </w:r>
            <w:proofErr w:type="spellEnd"/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M,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,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ilivojevic</w:t>
            </w:r>
            <w:r w:rsidRPr="00FE6980">
              <w:rPr>
                <w:rFonts w:ascii="Palatino Linotype" w:hAnsi="Palatino Linotype"/>
                <w:spacing w:val="-3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N,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Zivanovic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M,</w:t>
            </w:r>
            <w:r w:rsidRPr="00FE6980">
              <w:rPr>
                <w:rFonts w:ascii="Palatino Linotype" w:hAnsi="Palatino Linotype"/>
                <w:spacing w:val="-27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Radojevic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.</w:t>
            </w:r>
            <w:r w:rsidRPr="00FE6980">
              <w:rPr>
                <w:rFonts w:ascii="Palatino Linotype" w:hAnsi="Palatino Linotype"/>
                <w:spacing w:val="-3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2020.</w:t>
            </w:r>
            <w:r w:rsidRPr="00FE6980">
              <w:rPr>
                <w:rFonts w:ascii="Palatino Linotype" w:hAnsi="Palatino Linotype"/>
                <w:spacing w:val="-2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Synthesis, </w:t>
            </w:r>
            <w:r w:rsidRPr="00FE6980">
              <w:rPr>
                <w:rFonts w:ascii="Palatino Linotype" w:hAnsi="Palatino Linotype"/>
                <w:w w:val="95"/>
              </w:rPr>
              <w:t xml:space="preserve">Characterization and Biological Studies of a </w:t>
            </w:r>
            <w:proofErr w:type="spellStart"/>
            <w:r w:rsidRPr="00FE6980">
              <w:rPr>
                <w:rFonts w:ascii="Palatino Linotype" w:hAnsi="Palatino Linotype"/>
                <w:w w:val="95"/>
              </w:rPr>
              <w:t>Organoselenium</w:t>
            </w:r>
            <w:proofErr w:type="spellEnd"/>
            <w:r w:rsidRPr="00FE6980">
              <w:rPr>
                <w:rFonts w:ascii="Palatino Linotype" w:hAnsi="Palatino Linotype"/>
                <w:w w:val="95"/>
              </w:rPr>
              <w:t xml:space="preserve"> trans-Palladium(II) </w:t>
            </w:r>
            <w:r w:rsidRPr="00FE6980">
              <w:rPr>
                <w:rFonts w:ascii="Palatino Linotype" w:hAnsi="Palatino Linotype"/>
              </w:rPr>
              <w:t>Complexes, Medicinal chemistry (</w:t>
            </w:r>
            <w:proofErr w:type="spellStart"/>
            <w:r w:rsidRPr="00FE6980">
              <w:rPr>
                <w:rFonts w:ascii="Palatino Linotype" w:hAnsi="Palatino Linotype"/>
              </w:rPr>
              <w:t>Shāriqah</w:t>
            </w:r>
            <w:proofErr w:type="spellEnd"/>
            <w:r w:rsidRPr="00FE6980">
              <w:rPr>
                <w:rFonts w:ascii="Palatino Linotype" w:hAnsi="Palatino Linotype"/>
              </w:rPr>
              <w:t xml:space="preserve"> (United Arab Emirates). DOI:</w:t>
            </w:r>
            <w:r w:rsidRPr="00FE6980">
              <w:rPr>
                <w:rFonts w:ascii="Palatino Linotype" w:hAnsi="Palatino Linotype"/>
                <w:spacing w:val="6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10.2174/1573406416666200930112442</w:t>
            </w:r>
            <w:r w:rsidRPr="00FE6980">
              <w:rPr>
                <w:rFonts w:ascii="Palatino Linotype" w:hAnsi="Palatino Linotype"/>
                <w:color w:val="333333"/>
              </w:rPr>
              <w:tab/>
              <w:t>IF</w:t>
            </w:r>
            <w:r w:rsidRPr="00FE6980">
              <w:rPr>
                <w:rFonts w:ascii="Palatino Linotype" w:hAnsi="Palatino Linotype"/>
                <w:color w:val="333333"/>
                <w:vertAlign w:val="subscript"/>
              </w:rPr>
              <w:t>2021</w:t>
            </w:r>
            <w:r w:rsidRPr="00FE6980">
              <w:rPr>
                <w:rFonts w:ascii="Palatino Linotype" w:hAnsi="Palatino Linotype"/>
                <w:color w:val="333333"/>
              </w:rPr>
              <w:t>:2.745</w:t>
            </w:r>
            <w:r w:rsidRPr="00FE6980">
              <w:rPr>
                <w:rFonts w:ascii="Palatino Linotype" w:hAnsi="Palatino Linotype"/>
                <w:color w:val="333333"/>
                <w:lang w:val="sr-Cyrl-RS"/>
              </w:rPr>
              <w:t xml:space="preserve"> </w:t>
            </w:r>
            <w:r w:rsidRPr="00FE6980">
              <w:rPr>
                <w:rFonts w:ascii="Palatino Linotype" w:hAnsi="Palatino Linotype"/>
                <w:b/>
                <w:bCs/>
                <w:lang w:val="sr-Latn-RS"/>
              </w:rPr>
              <w:t>M22</w:t>
            </w:r>
          </w:p>
          <w:p w14:paraId="07830EE5" w14:textId="77777777" w:rsidR="00FE6980" w:rsidRPr="00FE6980" w:rsidRDefault="00FE6980" w:rsidP="00FE6980">
            <w:pPr>
              <w:pStyle w:val="TableParagraph"/>
              <w:tabs>
                <w:tab w:val="left" w:pos="290"/>
              </w:tabs>
              <w:spacing w:line="237" w:lineRule="auto"/>
              <w:ind w:right="31"/>
              <w:jc w:val="both"/>
              <w:rPr>
                <w:rFonts w:ascii="Palatino Linotype" w:hAnsi="Palatino Linotype"/>
                <w:sz w:val="24"/>
                <w:szCs w:val="24"/>
                <w:highlight w:val="yellow"/>
                <w:lang w:val="sr-Cyrl-RS"/>
              </w:rPr>
            </w:pPr>
          </w:p>
          <w:p w14:paraId="748B653A" w14:textId="6E8FF0FD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lastRenderedPageBreak/>
              <w:t>1</w:t>
            </w:r>
            <w:r w:rsidR="00FE6980">
              <w:rPr>
                <w:rFonts w:ascii="Palatino Linotype" w:hAnsi="Palatino Linotype"/>
                <w:lang w:val="sr-Cyrl-RS"/>
              </w:rPr>
              <w:t>7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Olgica Stefanović, Sava Vasić, Ljiljana Čomić, Antimicrobial, antioxidant and antibiofilm activity of extracts of </w:t>
            </w:r>
            <w:r w:rsidRPr="006D0DF6">
              <w:rPr>
                <w:rFonts w:ascii="Palatino Linotype" w:hAnsi="Palatino Linotype"/>
                <w:i/>
                <w:iCs/>
                <w:lang w:val="sr-Latn-RS"/>
              </w:rPr>
              <w:t>Melilotus officinalis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(L.) Pall.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Journal of Animal and Plant Science</w:t>
            </w:r>
            <w:r w:rsidRPr="00545834">
              <w:rPr>
                <w:rFonts w:ascii="Palatino Linotype" w:hAnsi="Palatino Linotype"/>
                <w:lang w:val="sr-Latn-RS"/>
              </w:rPr>
              <w:t>, (2016), vol. 26(5), str. 1436–1444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6D0DF6">
              <w:rPr>
                <w:rFonts w:ascii="Palatino Linotype" w:hAnsi="Palatino Linotype"/>
                <w:vertAlign w:val="subscript"/>
                <w:lang w:val="sr-Latn-RS"/>
              </w:rPr>
              <w:t>2015</w:t>
            </w:r>
            <w:r w:rsidRPr="00545834">
              <w:rPr>
                <w:rFonts w:ascii="Palatino Linotype" w:hAnsi="Palatino Linotype"/>
                <w:lang w:val="sr-Latn-RS"/>
              </w:rPr>
              <w:t>: 0.529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22B74AD2" w14:textId="29E7F141" w:rsidR="00FB5982" w:rsidRDefault="00FB5982" w:rsidP="00FB5982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1</w:t>
            </w:r>
            <w:r w:rsidR="00FE6980">
              <w:rPr>
                <w:rFonts w:ascii="Palatino Linotype" w:hAnsi="Palatino Linotype"/>
                <w:lang w:val="sr-Cyrl-RS"/>
              </w:rPr>
              <w:t>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, Katarina Mladenović</w:t>
            </w:r>
            <w:r w:rsidRPr="00545834">
              <w:rPr>
                <w:rFonts w:ascii="Palatino Linotype" w:hAnsi="Palatino Linotype"/>
                <w:lang w:val="sr-Latn-RS"/>
              </w:rPr>
              <w:t>, Tanja Žugić Petrović, Ljiljana Čomić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, In vitro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evaluation of the antimicrobial potential of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treptococcus uberis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isolated from a local cheese from Southeastern Serbia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>, (2018), vol. 88(4), str. 521-534. DOI: 10.24099/vet.arhiv.0007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39BE2521" w14:textId="3A8CE7E5" w:rsidR="00FE6980" w:rsidRDefault="00FE6980" w:rsidP="00FE6980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</w:rPr>
            </w:pPr>
            <w:r w:rsidRPr="00FE6980">
              <w:rPr>
                <w:rFonts w:ascii="Palatino Linotype" w:hAnsi="Palatino Linotype"/>
                <w:lang w:val="sr-Cyrl-RS"/>
              </w:rPr>
              <w:t xml:space="preserve">19. </w:t>
            </w:r>
            <w:r w:rsidRPr="00FE6980">
              <w:rPr>
                <w:rFonts w:ascii="Palatino Linotype" w:hAnsi="Palatino Linotype"/>
              </w:rPr>
              <w:t>Rakovic</w:t>
            </w:r>
            <w:r w:rsidRPr="00FE6980">
              <w:rPr>
                <w:rFonts w:ascii="Palatino Linotype" w:hAnsi="Palatino Linotype"/>
                <w:spacing w:val="-1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Radojev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I,</w:t>
            </w:r>
            <w:r w:rsidRPr="00FE6980">
              <w:rPr>
                <w:rFonts w:ascii="Palatino Linotype" w:hAnsi="Palatino Linotype"/>
                <w:spacing w:val="-7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Mladenovic</w:t>
            </w:r>
            <w:r w:rsidRPr="00FE6980">
              <w:rPr>
                <w:rFonts w:ascii="Palatino Linotype" w:hAnsi="Palatino Linotype"/>
                <w:b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  <w:b/>
              </w:rPr>
              <w:t>K</w:t>
            </w:r>
            <w:r w:rsidRPr="00FE6980">
              <w:rPr>
                <w:rFonts w:ascii="Palatino Linotype" w:hAnsi="Palatino Linotype"/>
              </w:rPr>
              <w:t>,</w:t>
            </w:r>
            <w:r w:rsidRPr="00FE6980">
              <w:rPr>
                <w:rFonts w:ascii="Palatino Linotype" w:hAnsi="Palatino Linotype"/>
                <w:spacing w:val="-9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Popovsja</w:t>
            </w:r>
            <w:proofErr w:type="spellEnd"/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vic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B,</w:t>
            </w:r>
            <w:r w:rsidRPr="00FE6980">
              <w:rPr>
                <w:rFonts w:ascii="Palatino Linotype" w:hAnsi="Palatino Linotype"/>
                <w:spacing w:val="-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Petrovic</w:t>
            </w:r>
            <w:r w:rsidRPr="00FE6980">
              <w:rPr>
                <w:rFonts w:ascii="Palatino Linotype" w:hAnsi="Palatino Linotype"/>
                <w:spacing w:val="-1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,</w:t>
            </w:r>
            <w:r w:rsidRPr="00FE6980">
              <w:rPr>
                <w:rFonts w:ascii="Palatino Linotype" w:hAnsi="Palatino Linotype"/>
                <w:spacing w:val="-10"/>
              </w:rPr>
              <w:t xml:space="preserve">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  <w:spacing w:val="-12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P, </w:t>
            </w:r>
            <w:proofErr w:type="spellStart"/>
            <w:r w:rsidRPr="00FE6980">
              <w:rPr>
                <w:rFonts w:ascii="Palatino Linotype" w:hAnsi="Palatino Linotype"/>
              </w:rPr>
              <w:t>Čomic</w:t>
            </w:r>
            <w:proofErr w:type="spellEnd"/>
            <w:r w:rsidRPr="00FE6980">
              <w:rPr>
                <w:rFonts w:ascii="Palatino Linotype" w:hAnsi="Palatino Linotype"/>
              </w:rPr>
              <w:t xml:space="preserve"> LJ, </w:t>
            </w:r>
            <w:proofErr w:type="spellStart"/>
            <w:r w:rsidRPr="00FE6980">
              <w:rPr>
                <w:rFonts w:ascii="Palatino Linotype" w:hAnsi="Palatino Linotype"/>
              </w:rPr>
              <w:t>Canovic</w:t>
            </w:r>
            <w:proofErr w:type="spellEnd"/>
            <w:r w:rsidRPr="00FE6980">
              <w:rPr>
                <w:rFonts w:ascii="Palatino Linotype" w:hAnsi="Palatino Linotype"/>
              </w:rPr>
              <w:t xml:space="preserve"> P, </w:t>
            </w:r>
            <w:proofErr w:type="spellStart"/>
            <w:r w:rsidRPr="00FE6980">
              <w:rPr>
                <w:rFonts w:ascii="Palatino Linotype" w:hAnsi="Palatino Linotype"/>
              </w:rPr>
              <w:t>Bogojevski</w:t>
            </w:r>
            <w:proofErr w:type="spellEnd"/>
            <w:r w:rsidRPr="00FE6980">
              <w:rPr>
                <w:rFonts w:ascii="Palatino Linotype" w:hAnsi="Palatino Linotype"/>
              </w:rPr>
              <w:t xml:space="preserve"> J. 2018. Antimicrobial, antioxidant and DNA- </w:t>
            </w:r>
            <w:r w:rsidRPr="00FE6980">
              <w:rPr>
                <w:rFonts w:ascii="Palatino Linotype" w:hAnsi="Palatino Linotype"/>
                <w:w w:val="95"/>
              </w:rPr>
              <w:t>binding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studie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of</w:t>
            </w:r>
            <w:r w:rsidRPr="00FE6980">
              <w:rPr>
                <w:rFonts w:ascii="Palatino Linotype" w:hAnsi="Palatino Linotype"/>
                <w:spacing w:val="-15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palladium(II)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complexe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with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different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chelate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>ligands</w:t>
            </w:r>
            <w:r w:rsidRPr="00FE6980">
              <w:rPr>
                <w:rFonts w:ascii="Palatino Linotype" w:hAnsi="Palatino Linotype"/>
                <w:spacing w:val="-14"/>
                <w:w w:val="95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 xml:space="preserve">containing </w:t>
            </w:r>
            <w:r w:rsidRPr="00FE6980">
              <w:rPr>
                <w:rFonts w:ascii="Palatino Linotype" w:hAnsi="Palatino Linotype"/>
              </w:rPr>
              <w:t>nitrogen</w:t>
            </w:r>
            <w:r w:rsidRPr="00FE6980">
              <w:rPr>
                <w:rFonts w:ascii="Palatino Linotype" w:hAnsi="Palatino Linotype"/>
                <w:spacing w:val="-2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donor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atoms.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Journal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of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the</w:t>
            </w:r>
            <w:r w:rsidRPr="00FE6980">
              <w:rPr>
                <w:rFonts w:ascii="Palatino Linotype" w:hAnsi="Palatino Linotype"/>
                <w:spacing w:val="-21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erbian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Chemical</w:t>
            </w:r>
            <w:r w:rsidRPr="00FE6980">
              <w:rPr>
                <w:rFonts w:ascii="Palatino Linotype" w:hAnsi="Palatino Linotype"/>
                <w:spacing w:val="-19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Society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83(00):71-71.</w:t>
            </w:r>
            <w:r w:rsidRPr="00FE6980">
              <w:rPr>
                <w:rFonts w:ascii="Palatino Linotype" w:hAnsi="Palatino Linotype"/>
                <w:spacing w:val="-20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 xml:space="preserve">DOI: </w:t>
            </w:r>
            <w:hyperlink r:id="rId9">
              <w:r w:rsidRPr="00FE6980">
                <w:rPr>
                  <w:rFonts w:ascii="Palatino Linotype" w:hAnsi="Palatino Linotype"/>
                </w:rPr>
                <w:t>10.2298/JSC180507071R</w:t>
              </w:r>
            </w:hyperlink>
            <w:r>
              <w:rPr>
                <w:rFonts w:ascii="Palatino Linotype" w:hAnsi="Palatino Linotype"/>
                <w:lang w:val="sr-Cyrl-RS"/>
              </w:rPr>
              <w:t xml:space="preserve"> </w:t>
            </w:r>
            <w:r w:rsidRPr="00FE6980">
              <w:rPr>
                <w:rFonts w:ascii="Palatino Linotype" w:hAnsi="Palatino Linotype"/>
                <w:w w:val="95"/>
              </w:rPr>
              <w:tab/>
            </w:r>
            <w:r w:rsidRPr="00FE6980">
              <w:rPr>
                <w:rFonts w:ascii="Palatino Linotype" w:hAnsi="Palatino Linotype"/>
              </w:rPr>
              <w:t>IF</w:t>
            </w:r>
            <w:r w:rsidRPr="00FE6980">
              <w:rPr>
                <w:rFonts w:ascii="Palatino Linotype" w:hAnsi="Palatino Linotype"/>
                <w:vertAlign w:val="subscript"/>
              </w:rPr>
              <w:t>2021</w:t>
            </w:r>
            <w:r w:rsidRPr="00FE6980">
              <w:rPr>
                <w:rFonts w:ascii="Palatino Linotype" w:hAnsi="Palatino Linotype"/>
              </w:rPr>
              <w:t>:</w:t>
            </w:r>
            <w:r w:rsidRPr="00FE6980">
              <w:rPr>
                <w:rFonts w:ascii="Palatino Linotype" w:hAnsi="Palatino Linotype"/>
                <w:spacing w:val="-18"/>
              </w:rPr>
              <w:t xml:space="preserve"> </w:t>
            </w:r>
            <w:r w:rsidRPr="00FE6980">
              <w:rPr>
                <w:rFonts w:ascii="Palatino Linotype" w:hAnsi="Palatino Linotype"/>
              </w:rPr>
              <w:t>1.240</w:t>
            </w:r>
          </w:p>
          <w:p w14:paraId="52D083D0" w14:textId="7E6A17FF" w:rsidR="00FE6980" w:rsidRDefault="00FE6980" w:rsidP="00FE6980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47279D74" w14:textId="77777777" w:rsidR="00FE6980" w:rsidRPr="00FE6980" w:rsidRDefault="00FE6980" w:rsidP="00FE6980">
            <w:pPr>
              <w:pStyle w:val="TableParagraph"/>
              <w:tabs>
                <w:tab w:val="left" w:pos="422"/>
              </w:tabs>
              <w:spacing w:before="1" w:line="237" w:lineRule="auto"/>
              <w:ind w:left="0" w:right="32"/>
              <w:jc w:val="both"/>
              <w:rPr>
                <w:rFonts w:ascii="Palatino Linotype" w:hAnsi="Palatino Linotype"/>
              </w:rPr>
            </w:pPr>
          </w:p>
          <w:p w14:paraId="6CBE31BA" w14:textId="7BAAE6D2" w:rsidR="00FB5982" w:rsidRPr="00545834" w:rsidRDefault="00FE6980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20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Olgica Stefanović, Tanja Žugić Petrović, Ljiljana Čomić, Effects of some potassium preservatives on physiological activities of selected food borne bacteria,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Acta Alimentaria</w:t>
            </w:r>
            <w:r w:rsidR="00FB5982" w:rsidRPr="00545834">
              <w:rPr>
                <w:rFonts w:ascii="Palatino Linotype" w:hAnsi="Palatino Linotype"/>
                <w:lang w:val="sr-Latn-RS"/>
              </w:rPr>
              <w:t>, (2018), vol. 47(2), str. 171–180. DOI: 10.1556/066.2018.47.2.5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545834">
              <w:rPr>
                <w:rFonts w:ascii="Palatino Linotype" w:hAnsi="Palatino Linotype"/>
                <w:lang w:val="sr-Latn-RS"/>
              </w:rPr>
              <w:t>IF</w:t>
            </w:r>
            <w:r w:rsidR="00FB5982"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="00FB5982" w:rsidRPr="00545834">
              <w:rPr>
                <w:rFonts w:ascii="Palatino Linotype" w:hAnsi="Palatino Linotype"/>
                <w:lang w:val="sr-Latn-RS"/>
              </w:rPr>
              <w:t>: 0.547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5786ABCC" w14:textId="125ECB31" w:rsidR="00FB5982" w:rsidRPr="00545834" w:rsidRDefault="00FE6980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21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Ljiljana Čomić, The effects of environmental factors on planktonic growth and biofilm formation of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Serratia odorifera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 and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Serratia marcescens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 isolated from traditionally made cheese,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Acta Alimentaria</w:t>
            </w:r>
            <w:r w:rsidR="00FB5982" w:rsidRPr="00545834">
              <w:rPr>
                <w:rFonts w:ascii="Palatino Linotype" w:hAnsi="Palatino Linotype"/>
                <w:lang w:val="sr-Latn-RS"/>
              </w:rPr>
              <w:t>, (2018), vol. 47(3), str. 370-378. DOI: 10.1556/066.2018.47.3.13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545834">
              <w:rPr>
                <w:rFonts w:ascii="Palatino Linotype" w:hAnsi="Palatino Linotype"/>
                <w:lang w:val="sr-Latn-RS"/>
              </w:rPr>
              <w:t>IF</w:t>
            </w:r>
            <w:r w:rsidR="00FB5982"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="00FB5982" w:rsidRPr="00545834">
              <w:rPr>
                <w:rFonts w:ascii="Palatino Linotype" w:hAnsi="Palatino Linotype"/>
                <w:lang w:val="sr-Latn-RS"/>
              </w:rPr>
              <w:t>: 0.547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64799B6E" w14:textId="4AF15913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2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Tanja Žugić Petrović, Predrag Ilić,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ragana Stanisavljević, Ljiljana Čomić, Dry-fermented sausage as probiotic carrier food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Fleischwirtschaft</w:t>
            </w:r>
            <w:r w:rsidRPr="00545834">
              <w:rPr>
                <w:rFonts w:ascii="Palatino Linotype" w:hAnsi="Palatino Linotype"/>
                <w:lang w:val="sr-Latn-RS"/>
              </w:rPr>
              <w:t>, (2019), vol. 99(2), str. 100-103.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: 0.172 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284CC180" w14:textId="300446A3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3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Muruz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Sava Vasić, Ljiljana Čomić, The symbiotic effect of temperature and sugars on the planktonic growth and biofilm formation of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Klebsiella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spp. isolated from traditionally made cheese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Romanian Biotechnological Letters</w:t>
            </w:r>
            <w:r w:rsidRPr="00545834">
              <w:rPr>
                <w:rFonts w:ascii="Palatino Linotype" w:hAnsi="Palatino Linotype"/>
                <w:lang w:val="sr-Latn-RS"/>
              </w:rPr>
              <w:t>, (2019), vol. 24(3), str. 400-406. DOI: 10.26327/RBL2017.132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8</w:t>
            </w:r>
            <w:r w:rsidRPr="00545834">
              <w:rPr>
                <w:rFonts w:ascii="Palatino Linotype" w:hAnsi="Palatino Linotype"/>
                <w:lang w:val="sr-Latn-RS"/>
              </w:rPr>
              <w:t>: 0.590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23A80C9D" w14:textId="1585C7C0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4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Tanja Žugić Petrović, Lјiljana Čomić, Rating of antagonistic potential and ability of biofilm formation of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nterococcus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spp. isolated from Serbian cheese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>, (2019), vol. 89(5), str. 653–667. DOI: 10.24099/vet.arhiv.048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19</w:t>
            </w:r>
            <w:r w:rsidRPr="00545834">
              <w:rPr>
                <w:rFonts w:ascii="Palatino Linotype" w:hAnsi="Palatino Linotype"/>
                <w:lang w:val="sr-Latn-RS"/>
              </w:rPr>
              <w:t>: 0.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00F8B6F6" w14:textId="47D96B29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5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anijela Nikodijević, Ljiljana Čomić, The hydrophobicity of enterobacteria and their co-aggregation with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nterococcus faecalis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isolated from Serbian cheese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ioscience of Microbiota, Food and Health</w:t>
            </w:r>
            <w:r w:rsidRPr="00545834">
              <w:rPr>
                <w:rFonts w:ascii="Palatino Linotype" w:hAnsi="Palatino Linotype"/>
                <w:lang w:val="sr-Latn-RS"/>
              </w:rPr>
              <w:t>, (2020), vol. 39(4), str. 227-233. DOI: 10.12938/bmfh.2020-00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3.121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608F9943" w14:textId="043DF512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6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Tanja Žugić Petrović, Predrag Il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>, Sunčica Kocić-Tanackov, Ljiljana Čomić, Probiotic potential of autochthone microbiota from dry-</w:t>
            </w:r>
            <w:r w:rsidRPr="00545834">
              <w:rPr>
                <w:rFonts w:ascii="Palatino Linotype" w:hAnsi="Palatino Linotype"/>
                <w:lang w:val="sr-Latn-RS"/>
              </w:rPr>
              <w:lastRenderedPageBreak/>
              <w:t xml:space="preserve">rippened sheep ham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Journal of Food Safety and Food Quality/Archiv Fur Lebensmittelhygiene</w:t>
            </w:r>
            <w:r w:rsidRPr="00545834">
              <w:rPr>
                <w:rFonts w:ascii="Palatino Linotype" w:hAnsi="Palatino Linotype"/>
                <w:lang w:val="sr-Latn-RS"/>
              </w:rPr>
              <w:t>, (2020), vol. 71, str. 146-151. DOI: 10.2376/0003-925X-71-14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0.35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7FF78B62" w14:textId="14952A0B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7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Ljiljana Čomić, Ivana Radojević, Sava Vas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Traditionally made red wines produced from an autochthonous grapevine variety as a source of biologically active compounds and their antioxidant and biological potential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Journal of Food and Nutrition Research</w:t>
            </w:r>
            <w:r w:rsidRPr="00545834">
              <w:rPr>
                <w:rFonts w:ascii="Palatino Linotype" w:hAnsi="Palatino Linotype"/>
                <w:lang w:val="sr-Latn-RS"/>
              </w:rPr>
              <w:t>, (2020), vol. 59(4), str. 301–310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1.333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56AB376B" w14:textId="32B91F74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</w:t>
            </w:r>
            <w:r w:rsidR="00FE6980">
              <w:rPr>
                <w:rFonts w:ascii="Palatino Linotype" w:hAnsi="Palatino Linotype"/>
                <w:lang w:val="sr-Cyrl-RS"/>
              </w:rPr>
              <w:t>8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Ljiljana Čomić, The probiotic potential and evaluation of the safety aspect of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Enterococcus </w:t>
            </w:r>
            <w:r w:rsidRPr="00545834">
              <w:rPr>
                <w:rFonts w:ascii="Palatino Linotype" w:hAnsi="Palatino Linotype"/>
                <w:lang w:val="sr-Latn-RS"/>
              </w:rPr>
              <w:t xml:space="preserve">sp. strains isolated from traditionally made Serbian cheese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Veterinarski arhiv</w:t>
            </w:r>
            <w:r w:rsidRPr="00545834">
              <w:rPr>
                <w:rFonts w:ascii="Palatino Linotype" w:hAnsi="Palatino Linotype"/>
                <w:lang w:val="sr-Latn-RS"/>
              </w:rPr>
              <w:t>, (2021), vol. 91(3), str. 319-328. DOI: 10.24099/vet.arhiv.092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0</w:t>
            </w:r>
            <w:r w:rsidRPr="00545834">
              <w:rPr>
                <w:rFonts w:ascii="Palatino Linotype" w:hAnsi="Palatino Linotype"/>
                <w:lang w:val="sr-Latn-RS"/>
              </w:rPr>
              <w:t>: 0.49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3F23B3C9" w14:textId="61D17367" w:rsidR="00FB5982" w:rsidRPr="00545834" w:rsidRDefault="008B1755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29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. Saša Milosavljević, Tanja Žugić Petrović,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="00FB5982" w:rsidRPr="007458E7">
              <w:rPr>
                <w:rFonts w:ascii="Palatino Linotype" w:hAnsi="Palatino Linotype"/>
                <w:b/>
                <w:bCs/>
                <w:lang w:val="sr-Latn-RS"/>
              </w:rPr>
              <w:t>,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 Stefan Kolašinac, Dragan Orović, Quality assessment, antimicrobial activity organic sunflower honey and use of MALDI-TOF mass spectrometry for the identification bacteria isolated from honey,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Progress in Nutrition</w:t>
            </w:r>
            <w:r w:rsidR="00FB5982" w:rsidRPr="00545834">
              <w:rPr>
                <w:rFonts w:ascii="Palatino Linotype" w:hAnsi="Palatino Linotype"/>
                <w:lang w:val="sr-Latn-RS"/>
              </w:rPr>
              <w:t>, (2021), vol. 23(2): DOI: 10.23751/pn.v23i2.9307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545834">
              <w:rPr>
                <w:rFonts w:ascii="Palatino Linotype" w:hAnsi="Palatino Linotype"/>
                <w:lang w:val="sr-Latn-RS"/>
              </w:rPr>
              <w:t>IF</w:t>
            </w:r>
            <w:r w:rsidR="00FB5982"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="00FB5982" w:rsidRPr="00545834">
              <w:rPr>
                <w:rFonts w:ascii="Palatino Linotype" w:hAnsi="Palatino Linotype"/>
                <w:lang w:val="sr-Latn-RS"/>
              </w:rPr>
              <w:t>: 0.567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57B4F0B9" w14:textId="67E313BA" w:rsidR="00FB5982" w:rsidRPr="00545834" w:rsidRDefault="00FE6980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0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. Tanja Žugić Petrović, Predrag Ilić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, Sunčica Kocić-Tanackov, Ljiljana Čomić,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Lactobacillus curvatus</w:t>
            </w:r>
            <w:r w:rsidR="00FB5982" w:rsidRPr="00545834">
              <w:rPr>
                <w:rFonts w:ascii="Palatino Linotype" w:hAnsi="Palatino Linotype"/>
                <w:lang w:val="sr-Latn-RS"/>
              </w:rPr>
              <w:t xml:space="preserve"> from fermented sausages as new probiotic functional foods, </w:t>
            </w:r>
            <w:r w:rsidR="00FB5982" w:rsidRPr="007458E7">
              <w:rPr>
                <w:rFonts w:ascii="Palatino Linotype" w:hAnsi="Palatino Linotype"/>
                <w:i/>
                <w:iCs/>
                <w:lang w:val="sr-Latn-RS"/>
              </w:rPr>
              <w:t>Food Science and Technology</w:t>
            </w:r>
            <w:r w:rsidR="00FB5982" w:rsidRPr="00545834">
              <w:rPr>
                <w:rFonts w:ascii="Palatino Linotype" w:hAnsi="Palatino Linotype"/>
                <w:lang w:val="sr-Latn-RS"/>
              </w:rPr>
              <w:t>, (2022), DOI: 10.1590/fst.17121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545834">
              <w:rPr>
                <w:rFonts w:ascii="Palatino Linotype" w:hAnsi="Palatino Linotype"/>
                <w:lang w:val="sr-Latn-RS"/>
              </w:rPr>
              <w:t>IF</w:t>
            </w:r>
            <w:r w:rsidR="00FB5982"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="00FB5982" w:rsidRPr="00545834">
              <w:rPr>
                <w:rFonts w:ascii="Palatino Linotype" w:hAnsi="Palatino Linotype"/>
                <w:lang w:val="sr-Latn-RS"/>
              </w:rPr>
              <w:t>: 2.602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5383D22E" w14:textId="6AB10B28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1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Jelena Grujić, Ljiljana Čomić, Ecological parameters which control the in vitro development and growth of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Klebsiella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isolates from traditional Serbian cheese</w:t>
            </w:r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Journal of Food Safety and Food Quality/ Archiv Für Lebensmittelhygiene</w:t>
            </w:r>
            <w:r w:rsidRPr="00545834">
              <w:rPr>
                <w:rFonts w:ascii="Palatino Linotype" w:hAnsi="Palatino Linotype"/>
                <w:lang w:val="sr-Latn-RS"/>
              </w:rPr>
              <w:t>, (2022), vol. 73, str. 25-32. DOI: 10.2376/0003-925X-73-XX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378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03231AE9" w14:textId="6D495BFD" w:rsidR="00FB5982" w:rsidRPr="00545834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2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Ivana Radoje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>, Sava Vasić, Grape stalks as a source of antioxidant and antimicrobial substances and their potential application</w:t>
            </w:r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Botanica Serbica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(2022), vol. 46(2), str. 179-186. DOI: </w:t>
            </w:r>
            <w:hyperlink r:id="rId10" w:history="1">
              <w:r w:rsidRPr="007D0FE9">
                <w:rPr>
                  <w:rStyle w:val="Hyperlink"/>
                  <w:rFonts w:ascii="Palatino Linotype" w:hAnsi="Palatino Linotype"/>
                  <w:lang w:val="sr-Latn-RS"/>
                </w:rPr>
                <w:t>https://doi.org/10.2298/BOTSERB2202179R</w:t>
              </w:r>
            </w:hyperlink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57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74CC1B35" w14:textId="67419D36" w:rsidR="00FB5982" w:rsidRDefault="00FB5982" w:rsidP="00FB5982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3</w:t>
            </w:r>
            <w:r w:rsidRPr="00545834">
              <w:rPr>
                <w:rFonts w:ascii="Palatino Linotype" w:hAnsi="Palatino Linotype"/>
                <w:lang w:val="sr-Latn-RS"/>
              </w:rPr>
              <w:t xml:space="preserve">. Olgica Stefanović, Dijana Mladenović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545834">
              <w:rPr>
                <w:rFonts w:ascii="Palatino Linotype" w:hAnsi="Palatino Linotype"/>
                <w:lang w:val="sr-Latn-RS"/>
              </w:rPr>
              <w:t xml:space="preserve">, Dragana Ivanović,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Escherichia coli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biofilm formation and control by phenolic compounds from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Salvia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 xml:space="preserve">officinalis </w:t>
            </w:r>
            <w:r w:rsidRPr="00545834">
              <w:rPr>
                <w:rFonts w:ascii="Palatino Linotype" w:hAnsi="Palatino Linotype"/>
                <w:lang w:val="sr-Latn-RS"/>
              </w:rPr>
              <w:t>extracts</w:t>
            </w:r>
            <w:r>
              <w:rPr>
                <w:rFonts w:ascii="Palatino Linotype" w:hAnsi="Palatino Linotype"/>
                <w:lang w:val="sr-Latn-RS"/>
              </w:rPr>
              <w:t>,</w:t>
            </w:r>
            <w:r w:rsidRPr="00545834">
              <w:rPr>
                <w:rFonts w:ascii="Palatino Linotype" w:hAnsi="Palatino Linotype"/>
                <w:lang w:val="sr-Latn-RS"/>
              </w:rPr>
              <w:t xml:space="preserve"> </w:t>
            </w:r>
            <w:r w:rsidRPr="007458E7">
              <w:rPr>
                <w:rFonts w:ascii="Palatino Linotype" w:hAnsi="Palatino Linotype"/>
                <w:i/>
                <w:iCs/>
                <w:lang w:val="sr-Latn-RS"/>
              </w:rPr>
              <w:t>Indian Journal of Experimental Biology</w:t>
            </w:r>
            <w:r w:rsidRPr="00545834">
              <w:rPr>
                <w:rFonts w:ascii="Palatino Linotype" w:hAnsi="Palatino Linotype"/>
                <w:lang w:val="sr-Latn-RS"/>
              </w:rPr>
              <w:t>, (2022), vol. 60, str. 771-780. DOI: 10.56042/ijeb.v60i10.41435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545834">
              <w:rPr>
                <w:rFonts w:ascii="Palatino Linotype" w:hAnsi="Palatino Linotype"/>
                <w:lang w:val="sr-Latn-RS"/>
              </w:rPr>
              <w:t>IF</w:t>
            </w:r>
            <w:r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Pr="00545834">
              <w:rPr>
                <w:rFonts w:ascii="Palatino Linotype" w:hAnsi="Palatino Linotype"/>
                <w:lang w:val="sr-Latn-RS"/>
              </w:rPr>
              <w:t>: 0.944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1EBF0DC2" w14:textId="37451DCD" w:rsidR="008B1755" w:rsidRDefault="008B1755" w:rsidP="00FB5982">
            <w:pPr>
              <w:jc w:val="both"/>
              <w:rPr>
                <w:rFonts w:ascii="Palatino Linotype" w:hAnsi="Palatino Linotype"/>
                <w:b/>
                <w:bCs/>
                <w:lang w:val="sr-Latn-RS"/>
              </w:rPr>
            </w:pPr>
            <w:r w:rsidRPr="008B1755">
              <w:rPr>
                <w:rFonts w:ascii="Palatino Linotype" w:hAnsi="Palatino Linotype"/>
                <w:lang w:val="sr-Latn-RS"/>
              </w:rPr>
              <w:t>3</w:t>
            </w:r>
            <w:r>
              <w:rPr>
                <w:rFonts w:ascii="Palatino Linotype" w:hAnsi="Palatino Linotype"/>
                <w:lang w:val="sr-Latn-RS"/>
              </w:rPr>
              <w:t>4</w:t>
            </w:r>
            <w:r w:rsidRPr="008B1755">
              <w:rPr>
                <w:rFonts w:ascii="Palatino Linotype" w:hAnsi="Palatino Linotype"/>
                <w:lang w:val="sr-Latn-RS"/>
              </w:rPr>
              <w:t>.</w:t>
            </w:r>
            <w:r>
              <w:rPr>
                <w:rFonts w:ascii="Palatino Linotype" w:hAnsi="Palatino Linotype"/>
                <w:lang w:val="sr-Latn-RS"/>
              </w:rPr>
              <w:t xml:space="preserve"> </w:t>
            </w:r>
            <w:hyperlink r:id="rId11" w:history="1"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Zugic-Petrovic Tanja D</w:t>
              </w:r>
              <w:r>
                <w:rPr>
                  <w:rFonts w:ascii="Palatino Linotype" w:eastAsia="Times New Roman" w:hAnsi="Palatino Linotype"/>
                  <w:bdr w:val="none" w:sz="0" w:space="0" w:color="auto" w:frame="1"/>
                </w:rPr>
                <w:t>,</w:t>
              </w:r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 </w:t>
              </w:r>
            </w:hyperlink>
            <w:hyperlink r:id="rId12" w:history="1"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Ilic Predrag D </w:t>
              </w:r>
            </w:hyperlink>
            <w:r w:rsidRPr="00A50B1D">
              <w:rPr>
                <w:rFonts w:ascii="Palatino Linotype" w:eastAsia="Times New Roman" w:hAnsi="Palatino Linotype"/>
              </w:rPr>
              <w:t xml:space="preserve">, </w:t>
            </w:r>
            <w:r w:rsidRPr="00F86FD4">
              <w:rPr>
                <w:rFonts w:ascii="Palatino Linotype" w:eastAsia="Times New Roman" w:hAnsi="Palatino Linotype"/>
                <w:b/>
                <w:bCs/>
                <w:bdr w:val="none" w:sz="0" w:space="0" w:color="auto" w:frame="1"/>
              </w:rPr>
              <w:t>Mladenovic Katarina G</w:t>
            </w:r>
            <w:r w:rsidRPr="00A50B1D">
              <w:rPr>
                <w:rFonts w:ascii="Palatino Linotype" w:eastAsia="Times New Roman" w:hAnsi="Palatino Linotype"/>
                <w:bdr w:val="none" w:sz="0" w:space="0" w:color="auto" w:frame="1"/>
              </w:rPr>
              <w:t>,</w:t>
            </w:r>
            <w:r w:rsidRPr="00A50B1D">
              <w:rPr>
                <w:rFonts w:ascii="Palatino Linotype" w:eastAsia="Times New Roman" w:hAnsi="Palatino Linotype"/>
              </w:rPr>
              <w:t> </w:t>
            </w:r>
            <w:hyperlink r:id="rId13" w:history="1"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Comic Ljiljana R</w:t>
              </w:r>
              <w:r>
                <w:rPr>
                  <w:rFonts w:ascii="Palatino Linotype" w:eastAsia="Times New Roman" w:hAnsi="Palatino Linotype"/>
                  <w:bdr w:val="none" w:sz="0" w:space="0" w:color="auto" w:frame="1"/>
                </w:rPr>
                <w:t xml:space="preserve"> (2022)</w:t>
              </w:r>
              <w:r w:rsidRPr="00A50B1D">
                <w:rPr>
                  <w:rFonts w:ascii="Palatino Linotype" w:eastAsia="Times New Roman" w:hAnsi="Palatino Linotype"/>
                  <w:bdr w:val="none" w:sz="0" w:space="0" w:color="auto" w:frame="1"/>
                </w:rPr>
                <w:t> </w:t>
              </w:r>
            </w:hyperlink>
            <w:r w:rsidRPr="00A50B1D">
              <w:rPr>
                <w:rFonts w:ascii="Palatino Linotype" w:eastAsia="Times New Roman" w:hAnsi="Palatino Linotype"/>
              </w:rPr>
              <w:t> </w:t>
            </w:r>
            <w:r w:rsidRPr="00A50B1D">
              <w:rPr>
                <w:rFonts w:ascii="Palatino Linotype" w:hAnsi="Palatino Linotype"/>
              </w:rPr>
              <w:t xml:space="preserve">Probiotic potential of lactobacillus and </w:t>
            </w:r>
            <w:proofErr w:type="spellStart"/>
            <w:r w:rsidRPr="00A50B1D">
              <w:rPr>
                <w:rFonts w:ascii="Palatino Linotype" w:hAnsi="Palatino Linotype"/>
              </w:rPr>
              <w:t>leuconostoc</w:t>
            </w:r>
            <w:proofErr w:type="spellEnd"/>
            <w:r w:rsidRPr="00A50B1D">
              <w:rPr>
                <w:rFonts w:ascii="Palatino Linotype" w:hAnsi="Palatino Linotype"/>
              </w:rPr>
              <w:t xml:space="preserve"> strains isolated from traditional spontaneously fermented sheep ham</w:t>
            </w:r>
            <w:r>
              <w:rPr>
                <w:rFonts w:ascii="Palatino Linotype" w:hAnsi="Palatino Linotype"/>
              </w:rPr>
              <w:t>.</w:t>
            </w:r>
            <w:r w:rsidRPr="00A50B1D">
              <w:rPr>
                <w:rFonts w:ascii="Palatino Linotype" w:hAnsi="Palatino Linotype"/>
              </w:rPr>
              <w:t xml:space="preserve"> </w:t>
            </w:r>
            <w:r w:rsidRPr="000B00B9">
              <w:rPr>
                <w:rFonts w:ascii="Palatino Linotype" w:hAnsi="Palatino Linotype"/>
                <w:i/>
                <w:iCs/>
              </w:rPr>
              <w:t>Journal of animal and plant sciences</w:t>
            </w:r>
            <w:r w:rsidR="000B00B9">
              <w:rPr>
                <w:rFonts w:ascii="Palatino Linotype" w:hAnsi="Palatino Linotype"/>
                <w:i/>
                <w:iCs/>
              </w:rPr>
              <w:t>,</w:t>
            </w:r>
            <w:r w:rsidRPr="00A50B1D">
              <w:rPr>
                <w:rFonts w:ascii="Palatino Linotype" w:hAnsi="Palatino Linotype"/>
              </w:rPr>
              <w:t xml:space="preserve"> 32</w:t>
            </w:r>
            <w:r>
              <w:rPr>
                <w:rFonts w:ascii="Palatino Linotype" w:hAnsi="Palatino Linotype"/>
                <w:lang w:val="sr-Latn-RS"/>
              </w:rPr>
              <w:t>:</w:t>
            </w:r>
            <w:r w:rsidRPr="00A50B1D">
              <w:rPr>
                <w:rFonts w:ascii="Palatino Linotype" w:hAnsi="Palatino Linotype"/>
              </w:rPr>
              <w:t xml:space="preserve"> 861-869</w:t>
            </w:r>
            <w:r>
              <w:rPr>
                <w:rFonts w:ascii="Palatino Linotype" w:hAnsi="Palatino Linotype"/>
              </w:rPr>
              <w:t>;</w:t>
            </w:r>
            <w:r w:rsidR="00377F14" w:rsidRPr="00545834">
              <w:rPr>
                <w:rFonts w:ascii="Palatino Linotype" w:hAnsi="Palatino Linotype"/>
                <w:lang w:val="sr-Latn-RS"/>
              </w:rPr>
              <w:t xml:space="preserve"> IF</w:t>
            </w:r>
            <w:r w:rsidR="00377F14"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="00377F14" w:rsidRPr="00545834">
              <w:rPr>
                <w:rFonts w:ascii="Palatino Linotype" w:hAnsi="Palatino Linotype"/>
                <w:lang w:val="sr-Latn-RS"/>
              </w:rPr>
              <w:t xml:space="preserve">: </w:t>
            </w:r>
            <w:r w:rsidR="00377F14">
              <w:rPr>
                <w:rFonts w:ascii="Palatino Linotype" w:hAnsi="Palatino Linotype"/>
                <w:lang w:val="sr-Latn-RS"/>
              </w:rPr>
              <w:t>0.570;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 xml:space="preserve"> M23</w:t>
            </w:r>
          </w:p>
          <w:p w14:paraId="1417BFA4" w14:textId="7C5B0334" w:rsidR="008B1755" w:rsidRPr="008B1755" w:rsidRDefault="008B1755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 w:rsidRPr="008B1755">
              <w:rPr>
                <w:rFonts w:ascii="Palatino Linotype" w:hAnsi="Palatino Linotype"/>
              </w:rPr>
              <w:t>3</w:t>
            </w:r>
            <w:r>
              <w:rPr>
                <w:rFonts w:ascii="Palatino Linotype" w:hAnsi="Palatino Linotype"/>
              </w:rPr>
              <w:t>5</w:t>
            </w:r>
            <w:r w:rsidRPr="008B1755">
              <w:rPr>
                <w:rFonts w:ascii="Palatino Linotype" w:hAnsi="Palatino Linotype"/>
              </w:rPr>
              <w:t xml:space="preserve">. </w:t>
            </w:r>
            <w:r w:rsidRPr="00D33FEC">
              <w:rPr>
                <w:rFonts w:ascii="Palatino Linotype" w:hAnsi="Palatino Linotype"/>
              </w:rPr>
              <w:t>Radojević</w:t>
            </w:r>
            <w:r>
              <w:rPr>
                <w:rFonts w:ascii="Palatino Linotype" w:hAnsi="Palatino Linotype"/>
              </w:rPr>
              <w:t xml:space="preserve"> I.D</w:t>
            </w:r>
            <w:r w:rsidRPr="00D33FEC">
              <w:rPr>
                <w:rFonts w:ascii="Palatino Linotype" w:hAnsi="Palatino Linotype"/>
              </w:rPr>
              <w:t xml:space="preserve">, </w:t>
            </w:r>
            <w:r w:rsidRPr="00F86FD4">
              <w:rPr>
                <w:rFonts w:ascii="Palatino Linotype" w:hAnsi="Palatino Linotype"/>
                <w:b/>
                <w:bCs/>
              </w:rPr>
              <w:t>Mladenović K</w:t>
            </w:r>
            <w:r w:rsidRPr="00D33FEC">
              <w:rPr>
                <w:rFonts w:ascii="Palatino Linotype" w:hAnsi="Palatino Linotype"/>
              </w:rPr>
              <w:t xml:space="preserve">. G., </w:t>
            </w:r>
            <w:proofErr w:type="spellStart"/>
            <w:r w:rsidRPr="00D33FEC">
              <w:rPr>
                <w:rFonts w:ascii="Palatino Linotype" w:hAnsi="Palatino Linotype"/>
              </w:rPr>
              <w:t>Čomić</w:t>
            </w:r>
            <w:proofErr w:type="spellEnd"/>
            <w:r>
              <w:rPr>
                <w:rFonts w:ascii="Palatino Linotype" w:hAnsi="Palatino Linotype"/>
              </w:rPr>
              <w:t xml:space="preserve"> </w:t>
            </w:r>
            <w:proofErr w:type="spellStart"/>
            <w:r w:rsidRPr="00D33FEC">
              <w:rPr>
                <w:rFonts w:ascii="Palatino Linotype" w:hAnsi="Palatino Linotype"/>
              </w:rPr>
              <w:t>Lj</w:t>
            </w:r>
            <w:proofErr w:type="spellEnd"/>
            <w:r w:rsidRPr="00D33FEC">
              <w:rPr>
                <w:rFonts w:ascii="Palatino Linotype" w:hAnsi="Palatino Linotype"/>
              </w:rPr>
              <w:t xml:space="preserve">. R., </w:t>
            </w:r>
            <w:proofErr w:type="spellStart"/>
            <w:r w:rsidRPr="00D33FEC">
              <w:rPr>
                <w:rFonts w:ascii="Palatino Linotype" w:hAnsi="Palatino Linotype"/>
              </w:rPr>
              <w:t>Raković</w:t>
            </w:r>
            <w:proofErr w:type="spellEnd"/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>I. R., Milošević-Djordjević O. M, Grujičić D. V., Marković</w:t>
            </w:r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 xml:space="preserve">A. M., </w:t>
            </w:r>
            <w:proofErr w:type="spellStart"/>
            <w:r w:rsidRPr="00D33FEC">
              <w:rPr>
                <w:rFonts w:ascii="Palatino Linotype" w:hAnsi="Palatino Linotype"/>
              </w:rPr>
              <w:t>Tubić</w:t>
            </w:r>
            <w:proofErr w:type="spellEnd"/>
            <w:r w:rsidRPr="00D33FEC">
              <w:rPr>
                <w:rFonts w:ascii="Palatino Linotype" w:hAnsi="Palatino Linotype"/>
              </w:rPr>
              <w:t xml:space="preserve"> </w:t>
            </w:r>
            <w:proofErr w:type="spellStart"/>
            <w:r w:rsidRPr="00D33FEC">
              <w:rPr>
                <w:rFonts w:ascii="Palatino Linotype" w:hAnsi="Palatino Linotype"/>
              </w:rPr>
              <w:t>Vukajlović</w:t>
            </w:r>
            <w:proofErr w:type="spellEnd"/>
            <w:r w:rsidRPr="00D33FEC">
              <w:rPr>
                <w:rFonts w:ascii="Palatino Linotype" w:hAnsi="Palatino Linotype"/>
              </w:rPr>
              <w:t xml:space="preserve"> M.</w:t>
            </w:r>
            <w:r>
              <w:rPr>
                <w:rFonts w:ascii="Palatino Linotype" w:hAnsi="Palatino Linotype"/>
              </w:rPr>
              <w:t xml:space="preserve">J., </w:t>
            </w:r>
            <w:proofErr w:type="spellStart"/>
            <w:r w:rsidRPr="00D33FEC">
              <w:rPr>
                <w:rFonts w:ascii="Palatino Linotype" w:hAnsi="Palatino Linotype"/>
              </w:rPr>
              <w:t>Djelić</w:t>
            </w:r>
            <w:proofErr w:type="spellEnd"/>
            <w:r>
              <w:rPr>
                <w:rFonts w:ascii="Palatino Linotype" w:hAnsi="Palatino Linotype"/>
              </w:rPr>
              <w:t xml:space="preserve"> G</w:t>
            </w:r>
            <w:r w:rsidRPr="00D33FEC">
              <w:rPr>
                <w:rFonts w:ascii="Palatino Linotype" w:hAnsi="Palatino Linotype"/>
              </w:rPr>
              <w:t xml:space="preserve"> , </w:t>
            </w:r>
            <w:proofErr w:type="spellStart"/>
            <w:r w:rsidRPr="00D33FEC">
              <w:rPr>
                <w:rFonts w:ascii="Palatino Linotype" w:hAnsi="Palatino Linotype"/>
              </w:rPr>
              <w:t>Topuzović</w:t>
            </w:r>
            <w:proofErr w:type="spellEnd"/>
            <w:r>
              <w:rPr>
                <w:rFonts w:ascii="Palatino Linotype" w:hAnsi="Palatino Linotype"/>
              </w:rPr>
              <w:t xml:space="preserve"> M, </w:t>
            </w:r>
            <w:r w:rsidRPr="00D33FEC">
              <w:rPr>
                <w:rFonts w:ascii="Palatino Linotype" w:hAnsi="Palatino Linotype"/>
              </w:rPr>
              <w:t xml:space="preserve"> Mihailović </w:t>
            </w:r>
            <w:r w:rsidRPr="00D33FEC">
              <w:rPr>
                <w:rFonts w:ascii="Palatino Linotype" w:hAnsi="Palatino Linotype"/>
              </w:rPr>
              <w:lastRenderedPageBreak/>
              <w:t>N. R.</w:t>
            </w:r>
            <w:r>
              <w:rPr>
                <w:rFonts w:ascii="Palatino Linotype" w:hAnsi="Palatino Linotype"/>
              </w:rPr>
              <w:t xml:space="preserve"> (2022)</w:t>
            </w:r>
            <w:r w:rsidRPr="00D33FEC">
              <w:rPr>
                <w:rFonts w:ascii="Palatino Linotype" w:hAnsi="Palatino Linotype"/>
              </w:rPr>
              <w:t xml:space="preserve"> Unexplored biological properties and phytochemical characterization of methanolic extracts of </w:t>
            </w:r>
            <w:r w:rsidRPr="00D33FEC">
              <w:rPr>
                <w:rFonts w:ascii="Palatino Linotype" w:hAnsi="Palatino Linotype"/>
                <w:i/>
                <w:iCs/>
              </w:rPr>
              <w:t xml:space="preserve">Achillea </w:t>
            </w:r>
            <w:proofErr w:type="spellStart"/>
            <w:r>
              <w:rPr>
                <w:rFonts w:ascii="Palatino Linotype" w:hAnsi="Palatino Linotype"/>
                <w:i/>
                <w:iCs/>
              </w:rPr>
              <w:t>a</w:t>
            </w:r>
            <w:r w:rsidRPr="00D33FEC">
              <w:rPr>
                <w:rFonts w:ascii="Palatino Linotype" w:hAnsi="Palatino Linotype"/>
                <w:i/>
                <w:iCs/>
              </w:rPr>
              <w:t>geratifolia</w:t>
            </w:r>
            <w:proofErr w:type="spellEnd"/>
            <w:r w:rsidRPr="00D33FEC">
              <w:rPr>
                <w:rFonts w:ascii="Palatino Linotype" w:hAnsi="Palatino Linotype"/>
              </w:rPr>
              <w:t xml:space="preserve"> Subsp. Serbica (Nyman) Heimerl</w:t>
            </w:r>
            <w:r>
              <w:rPr>
                <w:rFonts w:ascii="Palatino Linotype" w:hAnsi="Palatino Linotype"/>
              </w:rPr>
              <w:t>.</w:t>
            </w:r>
            <w:r w:rsidRPr="00D33FEC">
              <w:rPr>
                <w:rFonts w:ascii="Palatino Linotype" w:hAnsi="Palatino Linotype"/>
              </w:rPr>
              <w:t xml:space="preserve"> </w:t>
            </w:r>
            <w:r w:rsidRPr="000B00B9">
              <w:rPr>
                <w:rFonts w:ascii="Palatino Linotype" w:hAnsi="Palatino Linotype"/>
                <w:i/>
                <w:iCs/>
              </w:rPr>
              <w:t>Journal of animal and plant sciences</w:t>
            </w:r>
            <w:r w:rsidR="000B00B9">
              <w:rPr>
                <w:rFonts w:ascii="Palatino Linotype" w:hAnsi="Palatino Linotype"/>
                <w:i/>
                <w:iCs/>
              </w:rPr>
              <w:t>,</w:t>
            </w:r>
            <w:r>
              <w:rPr>
                <w:rFonts w:ascii="Palatino Linotype" w:hAnsi="Palatino Linotype"/>
              </w:rPr>
              <w:t xml:space="preserve"> </w:t>
            </w:r>
            <w:r w:rsidRPr="00D33FEC">
              <w:rPr>
                <w:rFonts w:ascii="Palatino Linotype" w:hAnsi="Palatino Linotype"/>
              </w:rPr>
              <w:t>32</w:t>
            </w:r>
            <w:r>
              <w:rPr>
                <w:rFonts w:ascii="Palatino Linotype" w:hAnsi="Palatino Linotype"/>
              </w:rPr>
              <w:t>: 1-13.</w:t>
            </w:r>
            <w:r w:rsidR="00377F14" w:rsidRPr="00545834">
              <w:rPr>
                <w:rFonts w:ascii="Palatino Linotype" w:hAnsi="Palatino Linotype"/>
                <w:lang w:val="sr-Latn-RS"/>
              </w:rPr>
              <w:t xml:space="preserve"> IF</w:t>
            </w:r>
            <w:r w:rsidR="00377F14" w:rsidRPr="007458E7">
              <w:rPr>
                <w:rFonts w:ascii="Palatino Linotype" w:hAnsi="Palatino Linotype"/>
                <w:vertAlign w:val="subscript"/>
                <w:lang w:val="sr-Latn-RS"/>
              </w:rPr>
              <w:t>2021</w:t>
            </w:r>
            <w:r w:rsidR="00377F14" w:rsidRPr="00545834">
              <w:rPr>
                <w:rFonts w:ascii="Palatino Linotype" w:hAnsi="Palatino Linotype"/>
                <w:lang w:val="sr-Latn-RS"/>
              </w:rPr>
              <w:t xml:space="preserve">: </w:t>
            </w:r>
            <w:r w:rsidR="00377F14">
              <w:rPr>
                <w:rFonts w:ascii="Palatino Linotype" w:hAnsi="Palatino Linotype"/>
                <w:lang w:val="sr-Latn-RS"/>
              </w:rPr>
              <w:t>0.570;</w:t>
            </w:r>
            <w:r w:rsidR="00377F14" w:rsidRPr="007458E7">
              <w:rPr>
                <w:rFonts w:ascii="Palatino Linotype" w:hAnsi="Palatino Linotype"/>
                <w:b/>
                <w:bCs/>
                <w:lang w:val="sr-Latn-RS"/>
              </w:rPr>
              <w:t xml:space="preserve"> </w:t>
            </w:r>
            <w:r>
              <w:rPr>
                <w:rFonts w:ascii="Palatino Linotype" w:hAnsi="Palatino Linotype"/>
              </w:rPr>
              <w:t xml:space="preserve"> </w:t>
            </w:r>
            <w:r w:rsidRPr="007458E7">
              <w:rPr>
                <w:rFonts w:ascii="Palatino Linotype" w:hAnsi="Palatino Linotype"/>
                <w:b/>
                <w:bCs/>
                <w:lang w:val="sr-Latn-RS"/>
              </w:rPr>
              <w:t>M23</w:t>
            </w:r>
          </w:p>
          <w:p w14:paraId="553CB3CB" w14:textId="6DD61EB5" w:rsidR="00FB5982" w:rsidRPr="00CB6CA6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6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Ljiljana Čomić, Tolerance of autochthonous lactic acid bacteria to different processing conditions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in vitro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Food and Feed Research</w:t>
            </w:r>
            <w:r w:rsidRPr="00CB6CA6">
              <w:rPr>
                <w:rFonts w:ascii="Palatino Linotype" w:hAnsi="Palatino Linotype"/>
                <w:lang w:val="sr-Latn-RS"/>
              </w:rPr>
              <w:t>, (2020), vol. 47(2), str. 119 – 129. DOI: 10.5937/ffr47-29426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14CA671D" w14:textId="1D8BF452" w:rsidR="00FB5982" w:rsidRPr="00CB6CA6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7</w:t>
            </w:r>
            <w:r>
              <w:rPr>
                <w:rFonts w:ascii="Palatino Linotype" w:hAnsi="Palatino Linotype"/>
                <w:lang w:val="sr-Latn-RS"/>
              </w:rPr>
              <w:t>.</w:t>
            </w:r>
            <w:r w:rsidRPr="00CB6CA6">
              <w:rPr>
                <w:rFonts w:ascii="Palatino Linotype" w:hAnsi="Palatino Linotype"/>
                <w:lang w:val="sr-Latn-RS"/>
              </w:rPr>
              <w:t xml:space="preserve">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Violeta Jakovljević, Ljiljana Čomić, Detection of enzymes produced by lactic acid bacteria isolated from traditionally made Serbian cheese and their role in the formation of its specific flavor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Acta Agriculturae Serbica</w:t>
            </w:r>
            <w:r w:rsidRPr="00CB6CA6">
              <w:rPr>
                <w:rFonts w:ascii="Palatino Linotype" w:hAnsi="Palatino Linotype"/>
                <w:lang w:val="sr-Latn-RS"/>
              </w:rPr>
              <w:t>, (2020), vol. 25(50), str. 165‒169. DOI: 10.5937/AASer2050165G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33E27A62" w14:textId="3D79FFF3" w:rsidR="00FB5982" w:rsidRPr="00CB6CA6" w:rsidRDefault="00FB5982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</w:t>
            </w:r>
            <w:r w:rsidR="008B1755">
              <w:rPr>
                <w:rFonts w:ascii="Palatino Linotype" w:hAnsi="Palatino Linotype"/>
                <w:lang w:val="sr-Latn-RS"/>
              </w:rPr>
              <w:t>8</w:t>
            </w:r>
            <w:r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Pr="00CB6CA6">
              <w:rPr>
                <w:rFonts w:ascii="Palatino Linotype" w:hAnsi="Palatino Linotype"/>
                <w:lang w:val="sr-Latn-RS"/>
              </w:rPr>
              <w:t xml:space="preserve">, Ljiljana Čomić, The ability of using sugars and sugar substitutes as prebiotics by autochthonous Serbian lactic acid bacteria, </w:t>
            </w:r>
            <w:r w:rsidRPr="00CB6CA6">
              <w:rPr>
                <w:rFonts w:ascii="Palatino Linotype" w:hAnsi="Palatino Linotype"/>
                <w:i/>
                <w:iCs/>
                <w:lang w:val="sr-Latn-RS"/>
              </w:rPr>
              <w:t>Kragujevac Journal of Science</w:t>
            </w:r>
            <w:r w:rsidRPr="00CB6CA6">
              <w:rPr>
                <w:rFonts w:ascii="Palatino Linotype" w:hAnsi="Palatino Linotype"/>
                <w:lang w:val="sr-Latn-RS"/>
              </w:rPr>
              <w:t>, (2020), vol. 42, str. 113–122. DOI: 10.5937/KgJSci2042113G</w:t>
            </w:r>
            <w:r>
              <w:rPr>
                <w:rFonts w:ascii="Palatino Linotype" w:hAnsi="Palatino Linotype"/>
                <w:lang w:val="sr-Latn-RS"/>
              </w:rPr>
              <w:t xml:space="preserve">; </w:t>
            </w:r>
            <w:r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127DD9F2" w14:textId="4BB0B339" w:rsidR="00FB5982" w:rsidRPr="00CB6CA6" w:rsidRDefault="008B1755" w:rsidP="00FB5982">
            <w:pPr>
              <w:jc w:val="both"/>
              <w:rPr>
                <w:rFonts w:ascii="Palatino Linotype" w:hAnsi="Palatino Linotype"/>
                <w:lang w:val="sr-Latn-RS"/>
              </w:rPr>
            </w:pPr>
            <w:r>
              <w:rPr>
                <w:rFonts w:ascii="Palatino Linotype" w:hAnsi="Palatino Linotype"/>
                <w:lang w:val="sr-Latn-RS"/>
              </w:rPr>
              <w:t>39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, Violeta Jakovljević, Ljiljana Čomić, Broth depending production of extracellular enzymes by enterobacteria isolated from diary food (Serbian cheese), </w:t>
            </w:r>
            <w:r w:rsidR="00FB5982" w:rsidRPr="00CB6CA6">
              <w:rPr>
                <w:rFonts w:ascii="Palatino Linotype" w:hAnsi="Palatino Linotype"/>
                <w:i/>
                <w:iCs/>
                <w:lang w:val="sr-Latn-RS"/>
              </w:rPr>
              <w:t>Kragujevac Journal of Science</w:t>
            </w:r>
            <w:r w:rsidR="00FB5982" w:rsidRPr="00CB6CA6">
              <w:rPr>
                <w:rFonts w:ascii="Palatino Linotype" w:hAnsi="Palatino Linotype"/>
                <w:lang w:val="sr-Latn-RS"/>
              </w:rPr>
              <w:t>, (2020), vol. 42, str. 123–134. DOI: 10.5937/KgJSci2042123M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  <w:p w14:paraId="7B48F1BE" w14:textId="0DEA884D" w:rsidR="00FB5982" w:rsidRPr="00FB5982" w:rsidRDefault="008B1755" w:rsidP="00FB5982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lang w:val="sr-Latn-RS"/>
              </w:rPr>
              <w:t>40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. </w:t>
            </w:r>
            <w:r w:rsidR="00FB5982" w:rsidRPr="00AC4FFC">
              <w:rPr>
                <w:rFonts w:ascii="Palatino Linotype" w:hAnsi="Palatino Linotype"/>
                <w:b/>
                <w:bCs/>
                <w:lang w:val="sr-Latn-RS"/>
              </w:rPr>
              <w:t>Katarina Mladenović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, </w:t>
            </w:r>
            <w:r w:rsidR="00FB5982" w:rsidRPr="00AC4FFC">
              <w:rPr>
                <w:rFonts w:ascii="Palatino Linotype" w:hAnsi="Palatino Linotype"/>
                <w:lang w:val="sr-Latn-RS"/>
              </w:rPr>
              <w:t>Mirjana Grujović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, Ljiljana Čomić, Contribution to the knowledge about the presence and role of </w:t>
            </w:r>
            <w:r w:rsidR="00FB5982" w:rsidRPr="00CB6CA6">
              <w:rPr>
                <w:rFonts w:ascii="Palatino Linotype" w:hAnsi="Palatino Linotype"/>
                <w:i/>
                <w:iCs/>
                <w:lang w:val="sr-Latn-RS"/>
              </w:rPr>
              <w:t>Enterobacter gergoviae</w:t>
            </w:r>
            <w:r w:rsidR="00FB5982" w:rsidRPr="00CB6CA6">
              <w:rPr>
                <w:rFonts w:ascii="Palatino Linotype" w:hAnsi="Palatino Linotype"/>
                <w:lang w:val="sr-Latn-RS"/>
              </w:rPr>
              <w:t xml:space="preserve"> in sensory characteristics of dairy products, </w:t>
            </w:r>
            <w:r w:rsidR="00FB5982" w:rsidRPr="00CB6CA6">
              <w:rPr>
                <w:rFonts w:ascii="Palatino Linotype" w:hAnsi="Palatino Linotype"/>
                <w:i/>
                <w:iCs/>
                <w:lang w:val="sr-Latn-RS"/>
              </w:rPr>
              <w:t>Archives of Veterinary Medicine</w:t>
            </w:r>
            <w:r w:rsidR="00FB5982" w:rsidRPr="00CB6CA6">
              <w:rPr>
                <w:rFonts w:ascii="Palatino Linotype" w:hAnsi="Palatino Linotype"/>
                <w:lang w:val="sr-Latn-RS"/>
              </w:rPr>
              <w:t>, (2020), vol. 13(1), str. 101–109. DOI: 10.46784/e-avm.v13i1.104</w:t>
            </w:r>
            <w:r w:rsidR="00FB5982">
              <w:rPr>
                <w:rFonts w:ascii="Palatino Linotype" w:hAnsi="Palatino Linotype"/>
                <w:lang w:val="sr-Latn-RS"/>
              </w:rPr>
              <w:t xml:space="preserve">; </w:t>
            </w:r>
            <w:r w:rsidR="00FB5982" w:rsidRPr="00CB6CA6">
              <w:rPr>
                <w:rFonts w:ascii="Palatino Linotype" w:hAnsi="Palatino Linotype"/>
                <w:b/>
                <w:bCs/>
                <w:lang w:val="sr-Latn-RS"/>
              </w:rPr>
              <w:t>M24</w:t>
            </w:r>
          </w:p>
        </w:tc>
      </w:tr>
      <w:tr w:rsidR="00FB5982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FB5982" w:rsidRPr="00927931" w:rsidRDefault="00FB5982" w:rsidP="00FB5982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51EBE365" w:rsidR="00FB5982" w:rsidRDefault="00FB5982" w:rsidP="00FB598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617F80DE" w14:textId="737FA30E" w:rsidR="00AC4FFC" w:rsidRDefault="00AC4FFC" w:rsidP="00FB598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  <w:p w14:paraId="3414816D" w14:textId="77777777" w:rsidR="00AC4FFC" w:rsidRPr="005A0F71" w:rsidRDefault="00AC4FFC" w:rsidP="00AC4FF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r w:rsidRPr="005A0F71">
              <w:rPr>
                <w:rFonts w:ascii="Palatino Linotype" w:eastAsia="Times New Roman" w:hAnsi="Palatino Linotype"/>
                <w:b/>
                <w:bCs/>
                <w:sz w:val="27"/>
                <w:szCs w:val="27"/>
                <w:lang w:val="sr-Latn-RS"/>
              </w:rPr>
              <w:t>15</w:t>
            </w:r>
          </w:p>
          <w:p w14:paraId="029F4B32" w14:textId="77777777" w:rsidR="00AC4FFC" w:rsidRPr="00927931" w:rsidRDefault="00AC4FFC" w:rsidP="00AC4FF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  <w:p w14:paraId="54DDD1DD" w14:textId="1F6CA8B9" w:rsidR="00FB5982" w:rsidRPr="00927931" w:rsidRDefault="00FB5982" w:rsidP="00FB598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AC4FFC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0A762D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Cs/>
                <w:sz w:val="24"/>
                <w:szCs w:val="24"/>
              </w:rPr>
              <w:t>1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Petrov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bCs/>
                <w:sz w:val="24"/>
                <w:szCs w:val="24"/>
              </w:rPr>
              <w:t>Dragana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Stanisavljević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Effect of different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packagink</w:t>
            </w:r>
            <w:proofErr w:type="spellEnd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conditions on shelf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–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life of ham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bCs/>
                <w:i/>
                <w:sz w:val="24"/>
                <w:szCs w:val="24"/>
              </w:rPr>
              <w:t xml:space="preserve">XXII International Eco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 xml:space="preserve">– conference, X </w:t>
            </w:r>
            <w:r w:rsidRPr="00FE727D">
              <w:rPr>
                <w:rFonts w:ascii="Palatino Linotype" w:hAnsi="Palatino Linotype"/>
                <w:bCs/>
                <w:i/>
                <w:sz w:val="24"/>
                <w:szCs w:val="24"/>
              </w:rPr>
              <w:t xml:space="preserve">Eco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– conference on Safe food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, Novi Sad, Se</w:t>
            </w:r>
            <w:r>
              <w:rPr>
                <w:rFonts w:ascii="Palatino Linotype" w:hAnsi="Palatino Linotype"/>
                <w:sz w:val="24"/>
                <w:szCs w:val="24"/>
              </w:rPr>
              <w:t>r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bia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(2018),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Book of Processing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str.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181–188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0D646FAC" w14:textId="77777777" w:rsidR="00AC4FFC" w:rsidRPr="006444BD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2E50F3">
              <w:rPr>
                <w:rFonts w:ascii="Palatino Linotype" w:hAnsi="Palatino Linotype"/>
                <w:sz w:val="24"/>
                <w:szCs w:val="24"/>
              </w:rPr>
              <w:t>ISBN 978-86-83177-35-6</w:t>
            </w:r>
          </w:p>
          <w:p w14:paraId="611CCC5C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28D8CC13" w14:textId="77777777" w:rsidR="00AC4FFC" w:rsidRPr="00196F79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2. Tanj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Žug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Petrović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 xml:space="preserve">Mirjana </w:t>
            </w:r>
            <w:proofErr w:type="spellStart"/>
            <w:r w:rsidRPr="00AC4FFC">
              <w:rPr>
                <w:rFonts w:ascii="Palatino Linotype" w:hAnsi="Palatino Linotype"/>
                <w:sz w:val="24"/>
                <w:szCs w:val="24"/>
              </w:rPr>
              <w:t>Muruzov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Žug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Suncic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Kocić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Tanackov</w:t>
            </w:r>
            <w:proofErr w:type="spellEnd"/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Vladimir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Tom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Effects of vacuum and map packaging on microbiological status and sensory properties of fresh pork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96F79">
              <w:rPr>
                <w:rFonts w:ascii="Palatino Linotype" w:hAnsi="Palatino Linotype"/>
                <w:i/>
                <w:iCs/>
                <w:sz w:val="24"/>
                <w:szCs w:val="24"/>
              </w:rPr>
              <w:t>XXIV International Eco-Conference®, XI Eco-conference® on Safe Food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Novi Sad, Serbia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2020).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Book of Processing</w:t>
            </w:r>
            <w:r>
              <w:rPr>
                <w:rFonts w:ascii="Palatino Linotype" w:hAnsi="Palatino Linotype"/>
                <w:sz w:val="24"/>
                <w:szCs w:val="24"/>
              </w:rPr>
              <w:t>, str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. 395-40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2019C8E6" w14:textId="77777777" w:rsidR="00AC4FFC" w:rsidRPr="00196F79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183CEAC9" w14:textId="77777777" w:rsidR="00AC4FFC" w:rsidRPr="00196F79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3.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Sim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Simona </w:t>
            </w:r>
            <w:proofErr w:type="spellStart"/>
            <w:r w:rsidRPr="00196F79">
              <w:rPr>
                <w:rFonts w:ascii="Palatino Linotype" w:hAnsi="Palatino Linotype"/>
                <w:sz w:val="24"/>
                <w:szCs w:val="24"/>
              </w:rPr>
              <w:t>Đuretanov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Consumption of raw water – the health risks related to the presence of heavy metals 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lastRenderedPageBreak/>
              <w:t xml:space="preserve">and </w:t>
            </w:r>
            <w:r w:rsidRPr="00CD5569">
              <w:rPr>
                <w:rFonts w:ascii="Palatino Linotype" w:hAnsi="Palatino Linotype"/>
                <w:i/>
                <w:iCs/>
                <w:sz w:val="24"/>
                <w:szCs w:val="24"/>
              </w:rPr>
              <w:t>Escherichia coli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CD5569">
              <w:rPr>
                <w:rFonts w:ascii="Palatino Linotype" w:hAnsi="Palatino Linotype"/>
                <w:i/>
                <w:iCs/>
                <w:sz w:val="24"/>
                <w:szCs w:val="24"/>
              </w:rPr>
              <w:t>1st International Conference on Chemo and Bioinformatics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, Kragujevac, Serbia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>2021</w:t>
            </w:r>
            <w:r>
              <w:rPr>
                <w:rFonts w:ascii="Palatino Linotype" w:hAnsi="Palatino Linotype"/>
                <w:sz w:val="24"/>
                <w:szCs w:val="24"/>
              </w:rPr>
              <w:t>),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Book of Processing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196F79">
              <w:rPr>
                <w:rFonts w:ascii="Palatino Linotype" w:hAnsi="Palatino Linotype"/>
                <w:sz w:val="24"/>
                <w:szCs w:val="24"/>
              </w:rPr>
              <w:t xml:space="preserve"> 210-213. DOI:10.46793/ICCBI21.210G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7407E294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6D8C457E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4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B64183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an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Mit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Je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Nikol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Milivo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2021. Phenolic profile and effects of edible mushroom </w:t>
            </w:r>
            <w:proofErr w:type="spellStart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extract on cervical cancer cell line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B64183">
              <w:rPr>
                <w:rFonts w:ascii="Palatino Linotype" w:hAnsi="Palatino Linotype"/>
                <w:i/>
                <w:iCs/>
                <w:sz w:val="24"/>
                <w:szCs w:val="24"/>
              </w:rPr>
              <w:t>ISPEC 7th International conference on agriculture, animal sciences and rural development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MUS/Turkey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(2021)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Book of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rocessing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917-92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3952EB2F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3D154004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5. </w:t>
            </w:r>
            <w:bookmarkStart w:id="0" w:name="_Hlk120270354"/>
            <w:r>
              <w:rPr>
                <w:rFonts w:ascii="Palatino Linotype" w:hAnsi="Palatino Linotype"/>
                <w:sz w:val="24"/>
                <w:szCs w:val="24"/>
              </w:rPr>
              <w:t xml:space="preserve">Dej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Arseni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ec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Effects of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on viability of HELA cells in co-culture system with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Saccharomyces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boulardii</w:t>
            </w:r>
            <w:proofErr w:type="spellEnd"/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, T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he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3rd International Electronic Conference on Foods: Food, Microbiome, and Health - A Celebration of the 10th Anniversary of Foods' Impact on Our Wellbeing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(2022), Book of Proceedings, str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1–15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4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Foods2022-13028</w:t>
              </w:r>
            </w:hyperlink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7345C067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55F31F49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6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Pec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i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Jo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ej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Arsenij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Jelena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Pavić,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Katari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Virijev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ko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Živan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rag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Šekl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Laetiporus</w:t>
            </w:r>
            <w:proofErr w:type="spellEnd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sulphureus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affects migration and superoxide anion radical level in Hela cervical Cancer Cells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56E48">
              <w:rPr>
                <w:rFonts w:ascii="Palatino Linotype" w:hAnsi="Palatino Linotype"/>
                <w:i/>
                <w:iCs/>
                <w:sz w:val="24"/>
                <w:szCs w:val="24"/>
              </w:rPr>
              <w:t>The 3rd International Electronic Conference on Foods: Food, Microbiome, and Health - A Celebration of the 10th Anniversary of Foods' Impact on Our Wellbeing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>, (2022), Book of Proceedings, str. 16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–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20.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5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Foods2022-12933</w:t>
              </w:r>
            </w:hyperlink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6B0414B3" w14:textId="77777777" w:rsidR="00AC4FFC" w:rsidRPr="00D368AF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169B076C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7. </w:t>
            </w:r>
            <w:r w:rsidRPr="00AC4FFC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arković,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C4FFC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Ana </w:t>
            </w:r>
            <w:proofErr w:type="spellStart"/>
            <w:r w:rsidRPr="00D368AF">
              <w:rPr>
                <w:rFonts w:ascii="Palatino Linotype" w:hAnsi="Palatino Linotype"/>
                <w:sz w:val="24"/>
                <w:szCs w:val="24"/>
              </w:rPr>
              <w:t>Kesić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Zoran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Marković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Green synthesis of silver nanoparticles using </w:t>
            </w:r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A. </w:t>
            </w:r>
            <w:proofErr w:type="spellStart"/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>eupatoria</w:t>
            </w:r>
            <w:proofErr w:type="spellEnd"/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 extract in certain conditions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470F5">
              <w:rPr>
                <w:rFonts w:ascii="Palatino Linotype" w:hAnsi="Palatino Linotype"/>
                <w:i/>
                <w:iCs/>
                <w:sz w:val="24"/>
                <w:szCs w:val="24"/>
              </w:rPr>
              <w:t>The 8th International Electronic Conference on Medicinal Chemistry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>, 1–30 November 2022, MDPI: Basel, Switzerland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2022), </w:t>
            </w:r>
            <w:r w:rsidRPr="00D368AF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hyperlink r:id="rId16" w:history="1">
              <w:r w:rsidRPr="007D0FE9">
                <w:rPr>
                  <w:rStyle w:val="Hyperlink"/>
                  <w:rFonts w:ascii="Palatino Linotype" w:hAnsi="Palatino Linotype"/>
                  <w:sz w:val="24"/>
                  <w:szCs w:val="24"/>
                </w:rPr>
                <w:t>https://doi.org/10.3390/ECMC2022-13150</w:t>
              </w:r>
            </w:hyperlink>
            <w:bookmarkEnd w:id="0"/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 w:rsidRPr="008E22BF">
              <w:rPr>
                <w:rFonts w:ascii="Palatino Linotype" w:hAnsi="Palatino Linotype"/>
                <w:b/>
                <w:bCs/>
                <w:sz w:val="24"/>
                <w:szCs w:val="24"/>
              </w:rPr>
              <w:t>M33</w:t>
            </w:r>
          </w:p>
          <w:p w14:paraId="54787F64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  <w:p w14:paraId="2DBC1245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obiotic potential of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nterococcus faecium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solated from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ausage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ternational symposium on animal science (ISAS)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Herceg Novi, Montenegro. Book of abstracts, (2017), str. 30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2315ACF9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11998003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9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Drag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nisavlje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edrag Il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Еffect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of water activity on the radial growth of fungi isolated from dry-cured sheep ham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The 6th international scientific meeting 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Novi Sad, Serbia, Book of abstracts, (2017), str. 64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48D0A55E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764DC6C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lastRenderedPageBreak/>
              <w:t>1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Ivana Radojević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Milijana-Jov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pad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Аntifungal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ctivity of the Serbia and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Мontenegro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utochthonous wines and evaluation of total phenolic, flavonoid and proanthocyanidin contents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The 6th international scientific meeting 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Novi Sad, Serbia, Book of abstracts, (2017), str. 55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4368C379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251FC131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Ivana Radojević, New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Lactobacillu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trains with probiotic potential isolated from traditionally made Serbian cheese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FEMS Conference on Microbiology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lgrade, Serbia, Book of abstracts, (2020), str. 167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4E432C2C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20276BE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2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Microbiological safety and identification of dominant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criobiot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from “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duvan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čvarci“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V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impoziju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k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eđunarodni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učešće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– SBERS202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anja Luka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epublik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Book of abstracts, (2020) str. 115-116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339219EF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06F9C789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3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Danijela Nikodijević, Adhesive ability of the species from genus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lebsiella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and their co-aggregation ability with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nterococcus faecalis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V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impoziju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kolog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sa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eđunarodni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učešćem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– SBERS2020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anja Luka,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epublik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Book of abstract, (2020), str. 113-114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376897DB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4296722B" w14:textId="77777777" w:rsidR="00AC4FFC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4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Ivana Radojević, Katarina Ćirković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Aleksandar Ostojić, 2022. Characterization of bacterial isolates from tailings pond wastewater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FEMS Conference on Microbiology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Belgrade, Serbia, Book of abstracts, (2022), str. 572-573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  <w:p w14:paraId="20A6ABA6" w14:textId="77777777" w:rsidR="00AC4FFC" w:rsidRPr="008E22BF" w:rsidRDefault="00AC4FFC" w:rsidP="00AC4FF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DE9FD8C" w14:textId="01C410CA" w:rsidR="00AC4FFC" w:rsidRPr="00927931" w:rsidRDefault="00AC4FFC" w:rsidP="00537A87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5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Zoran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37A87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-Tanackov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 Mold contamination in small-scale facilities during the production of traditional dry-cured sheep ham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7th International Scientific Meeting: „Mycology, </w:t>
            </w:r>
            <w:proofErr w:type="spellStart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ycotoxicology</w:t>
            </w:r>
            <w:proofErr w:type="spellEnd"/>
            <w:r w:rsidRPr="008E22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, and Mycoses”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atica</w:t>
            </w:r>
            <w:proofErr w:type="spellEnd"/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rpska, Novi Sad, Serbia, Book of</w:t>
            </w:r>
            <w:r w:rsidR="00537A87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8E22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abstracts, (2022), str. 50. </w:t>
            </w:r>
            <w:r w:rsidRPr="008E22BF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34</w:t>
            </w:r>
          </w:p>
        </w:tc>
      </w:tr>
      <w:tr w:rsidR="00AC4FFC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AC4FFC" w:rsidRDefault="00AC4FFC" w:rsidP="00AC4FF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AC4FFC" w:rsidRPr="00C41F9D" w:rsidRDefault="00AC4FFC" w:rsidP="00AC4FFC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AC4FFC" w:rsidRPr="00927931" w:rsidRDefault="00AC4FFC" w:rsidP="00AC4FF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C4FFC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AC4FFC" w:rsidRPr="00927931" w:rsidRDefault="00AC4FFC" w:rsidP="00AC4FF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AC4FFC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AC4FFC" w:rsidRPr="00927931" w:rsidRDefault="00AC4FFC" w:rsidP="00AC4FF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DCDD729" w14:textId="77777777" w:rsidR="005A0F71" w:rsidRDefault="00AC4FFC" w:rsidP="00AC4FF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B36BB59" w14:textId="468426B0" w:rsidR="00AC4FFC" w:rsidRPr="00927931" w:rsidRDefault="005A0F71" w:rsidP="00AC4FF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5</w:t>
            </w:r>
            <w:r w:rsidR="00AC4FFC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A0F7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403F501B" w14:textId="77777777" w:rsidR="005A0F71" w:rsidRPr="00DA041A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1.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Tanj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Žugić-Petrović,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ragana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Stanisavljević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Predrag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Ilić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Sunčic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Kocić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Tanackov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Effect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lastRenderedPageBreak/>
              <w:t xml:space="preserve">of water activity on the radial growth of fungi isolated from dry-cured sheep ham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in vitro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(Serbia)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  <w:lang w:val="sr-Cyrl-RS"/>
              </w:rPr>
              <w:t>Matica Srpska Journal for Natural Sciences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(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2018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), vol.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134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 str.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65-75.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DOI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: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10.2298/ZMSPN1834065Z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57F0FAE4" w14:textId="77777777" w:rsidR="005A0F71" w:rsidRPr="006D33E5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52D5E9EC" w14:textId="77777777" w:rsidR="005A0F71" w:rsidRPr="006D33E5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2.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Tanj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Žugić-Petr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The influence of environmental factors on the planktonic growth and biofilm formation of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Escherichia coli,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Kragujevac Journal of Science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(2018), vol. 40, str.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205-216. 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DOI: 10.5937/kgjsci1840205m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737BEE8E" w14:textId="77777777" w:rsidR="005A0F71" w:rsidRPr="006D33E5" w:rsidRDefault="005A0F71" w:rsidP="005A0F71">
            <w:pPr>
              <w:spacing w:after="0" w:line="240" w:lineRule="auto"/>
              <w:ind w:left="357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</w:p>
          <w:p w14:paraId="747BA608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3.</w:t>
            </w:r>
            <w:r w:rsidRPr="006D33E5">
              <w:rPr>
                <w:rFonts w:ascii="Palatino Linotype" w:hAnsi="Palatino Linotype"/>
                <w:b/>
                <w:sz w:val="24"/>
                <w:szCs w:val="24"/>
                <w:lang w:val="sr-Cyrl-RS"/>
              </w:rPr>
              <w:t xml:space="preserve">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irjana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  <w:lang w:val="sr-Latn-RS"/>
              </w:rPr>
              <w:t xml:space="preserve"> Gruj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ović</w:t>
            </w:r>
            <w:proofErr w:type="spellEnd"/>
            <w:r w:rsidRPr="006D33E5">
              <w:rPr>
                <w:rFonts w:ascii="Palatino Linotype" w:hAnsi="Palatino Linotype"/>
                <w:b/>
                <w:sz w:val="24"/>
                <w:szCs w:val="24"/>
              </w:rPr>
              <w:t>,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Ljiljana </w:t>
            </w:r>
            <w:r w:rsidRPr="006D33E5">
              <w:rPr>
                <w:rFonts w:ascii="Palatino Linotype" w:hAnsi="Palatino Linotype"/>
                <w:sz w:val="24"/>
                <w:szCs w:val="24"/>
                <w:lang w:val="sr-Cyrl-RS"/>
              </w:rPr>
              <w:t>Čomić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Aleksandar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Glišović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In vitro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evaluation of antimicrobial and antibiofilm activity of Oleum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Hyperici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: An original product from </w:t>
            </w:r>
            <w:proofErr w:type="spellStart"/>
            <w:r w:rsidRPr="006D33E5">
              <w:rPr>
                <w:rFonts w:ascii="Palatino Linotype" w:hAnsi="Palatino Linotype"/>
                <w:sz w:val="24"/>
                <w:szCs w:val="24"/>
              </w:rPr>
              <w:t>Goč</w:t>
            </w:r>
            <w:proofErr w:type="spellEnd"/>
            <w:r w:rsidRPr="006D33E5">
              <w:rPr>
                <w:rFonts w:ascii="Palatino Linotype" w:hAnsi="Palatino Linotype"/>
                <w:sz w:val="24"/>
                <w:szCs w:val="24"/>
              </w:rPr>
              <w:t xml:space="preserve"> Mountain (Serbia), </w:t>
            </w:r>
            <w:r w:rsidRPr="006D33E5">
              <w:rPr>
                <w:rFonts w:ascii="Palatino Linotype" w:hAnsi="Palatino Linotype"/>
                <w:i/>
                <w:sz w:val="24"/>
                <w:szCs w:val="24"/>
              </w:rPr>
              <w:t>Kragujevac Journal of Science</w:t>
            </w:r>
            <w:r w:rsidRPr="006D33E5">
              <w:rPr>
                <w:rFonts w:ascii="Palatino Linotype" w:hAnsi="Palatino Linotype"/>
                <w:sz w:val="24"/>
                <w:szCs w:val="24"/>
              </w:rPr>
              <w:t>, (2019), vol. 41, str. 97-106</w:t>
            </w:r>
            <w:r w:rsidRPr="006D33E5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D33E5">
              <w:rPr>
                <w:rFonts w:ascii="Palatino Linotype" w:hAnsi="Palatino Linotype" w:cs="Arial"/>
                <w:color w:val="000000"/>
                <w:sz w:val="24"/>
                <w:szCs w:val="24"/>
              </w:rPr>
              <w:t xml:space="preserve">DOI 10.5937/KgJSci1941097G; </w:t>
            </w:r>
            <w:r w:rsidRPr="00DA041A">
              <w:rPr>
                <w:rFonts w:ascii="Palatino Linotype" w:hAnsi="Palatino Linotype"/>
                <w:b/>
                <w:bCs/>
                <w:sz w:val="24"/>
                <w:szCs w:val="24"/>
                <w:lang w:val="sr-Latn-RS"/>
              </w:rPr>
              <w:t>M51</w:t>
            </w:r>
          </w:p>
          <w:p w14:paraId="24A552F4" w14:textId="11152176" w:rsidR="005A0F71" w:rsidRPr="00F95F2B" w:rsidRDefault="005A0F71" w:rsidP="005A0F71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4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.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Tanj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Predrag Ilić, Sunčic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rakterizaci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agulaz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negativnih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filokok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uvog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mes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eg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upa-Sjeničk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elj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Veterinarski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žurnal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Republike</w:t>
            </w:r>
            <w:proofErr w:type="spellEnd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pske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6), vol. 16(1), str. 26–38. DOI: 10.7251/VETJ1601026Z; </w:t>
            </w:r>
            <w:r w:rsidRPr="00F95F2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52</w:t>
            </w:r>
          </w:p>
          <w:p w14:paraId="352C99BC" w14:textId="1BA60D7E" w:rsidR="005A0F71" w:rsidRPr="00927931" w:rsidRDefault="005A0F71" w:rsidP="005A0F7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5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Оlgic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tefanović, Tanj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nteraction between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 extracts and antibiotic, </w:t>
            </w:r>
            <w:r w:rsidRPr="00F95F2B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ragujevac Journal of Science</w:t>
            </w:r>
            <w:r w:rsidRPr="00F95F2B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vol. 39, str. 169-176. DOI: 10.5937/kgjsci1739157m; </w:t>
            </w:r>
            <w:r w:rsidRPr="00F95F2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52</w:t>
            </w:r>
          </w:p>
        </w:tc>
      </w:tr>
      <w:tr w:rsidR="005A0F7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5A0F71" w:rsidRPr="00927931" w:rsidRDefault="005A0F71" w:rsidP="005A0F7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5A0F71" w:rsidRPr="0092793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4C606B79" w:rsidR="005A0F7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2A07CC7D" w14:textId="0FDDC8AB" w:rsidR="005A0F7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18</w:t>
            </w:r>
          </w:p>
          <w:p w14:paraId="4A680FD4" w14:textId="77777777" w:rsidR="005A0F71" w:rsidRPr="005A0F7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  <w:p w14:paraId="15B6BE40" w14:textId="77777777" w:rsidR="005A0F71" w:rsidRPr="0092793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5A0F71" w:rsidRPr="00927931" w14:paraId="256BAEBF" w14:textId="77777777" w:rsidTr="006C75CA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F9EBE6" w14:textId="77777777" w:rsidR="005A0F71" w:rsidRPr="006444BD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1.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Danica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Šoše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irjana Gruj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Characterization and antibiotic sensitivity of coagulase-negative staphylococci from Zlatibor prosciutto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XXII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2017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)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Vol. 2, </w:t>
            </w:r>
            <w:r>
              <w:rPr>
                <w:rFonts w:ascii="Palatino Linotype" w:hAnsi="Palatino Linotype"/>
                <w:sz w:val="24"/>
                <w:szCs w:val="24"/>
              </w:rPr>
              <w:t>str.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667–67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04DBB7D1" w14:textId="77777777" w:rsidR="005A0F71" w:rsidRPr="006444BD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</w:p>
          <w:p w14:paraId="7C2777B5" w14:textId="43B452E4" w:rsidR="005A0F71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2.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P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redrag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Ilić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, 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Autochthone microbiota from dry-cured sheep ham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FE727D">
              <w:rPr>
                <w:rFonts w:ascii="Palatino Linotype" w:hAnsi="Palatino Linotype"/>
                <w:i/>
                <w:sz w:val="24"/>
                <w:szCs w:val="24"/>
              </w:rPr>
              <w:t>XXIII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2018</w:t>
            </w:r>
            <w:r>
              <w:rPr>
                <w:rFonts w:ascii="Palatino Linotype" w:hAnsi="Palatino Linotype"/>
                <w:sz w:val="24"/>
                <w:szCs w:val="24"/>
              </w:rPr>
              <w:t>), str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. 536–54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77DCC6CC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11285018" w14:textId="77777777" w:rsidR="005A0F71" w:rsidRDefault="005A0F71" w:rsidP="005A0F71">
            <w:pPr>
              <w:tabs>
                <w:tab w:val="left" w:pos="3885"/>
              </w:tabs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3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Tanja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Žugi</w:t>
            </w:r>
            <w:r>
              <w:rPr>
                <w:rFonts w:ascii="Palatino Linotype" w:hAnsi="Palatino Linotype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hAnsi="Palatino Linotype"/>
                <w:bCs/>
                <w:sz w:val="24"/>
                <w:szCs w:val="24"/>
              </w:rPr>
              <w:t>Muruzo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FE727D">
              <w:rPr>
                <w:rFonts w:ascii="Palatino Linotype" w:hAnsi="Palatino Linotype"/>
                <w:bCs/>
                <w:sz w:val="24"/>
                <w:szCs w:val="24"/>
              </w:rPr>
              <w:t>Dragana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bCs/>
                <w:sz w:val="24"/>
                <w:szCs w:val="24"/>
              </w:rPr>
              <w:t>Stanisavljev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unčica</w:t>
            </w:r>
            <w:r w:rsidRPr="006444B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Kocić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Tanackov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>, L</w:t>
            </w:r>
            <w:r w:rsidRPr="006444BD">
              <w:rPr>
                <w:rFonts w:ascii="Palatino Linotype" w:hAnsi="Palatino Linotype"/>
                <w:sz w:val="24"/>
                <w:szCs w:val="24"/>
                <w:lang w:val="sr-Cyrl-RS"/>
              </w:rPr>
              <w:t>ј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ljan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</w:rPr>
              <w:t>A</w:t>
            </w:r>
            <w:r w:rsidRPr="001A16B3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ntifungal effect of etheric oil of basil and black Seed oil on the growth of fungi </w:t>
            </w:r>
            <w:r w:rsidRPr="001A16B3">
              <w:rPr>
                <w:rFonts w:ascii="Palatino Linotype" w:hAnsi="Palatino Linotype"/>
                <w:i/>
                <w:iCs/>
                <w:color w:val="111111"/>
                <w:sz w:val="24"/>
                <w:szCs w:val="24"/>
              </w:rPr>
              <w:t xml:space="preserve">Penicillium </w:t>
            </w:r>
            <w:proofErr w:type="spellStart"/>
            <w:r w:rsidRPr="001A16B3">
              <w:rPr>
                <w:rFonts w:ascii="Palatino Linotype" w:hAnsi="Palatino Linotype"/>
                <w:i/>
                <w:iCs/>
                <w:color w:val="111111"/>
                <w:sz w:val="24"/>
                <w:szCs w:val="24"/>
              </w:rPr>
              <w:t>corylohilum</w:t>
            </w:r>
            <w:proofErr w:type="spellEnd"/>
            <w:r w:rsidRPr="001A16B3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 on dry-</w:t>
            </w:r>
            <w:r w:rsidRPr="001A16B3">
              <w:rPr>
                <w:rFonts w:ascii="Palatino Linotype" w:hAnsi="Palatino Linotype"/>
                <w:color w:val="111111"/>
                <w:sz w:val="24"/>
                <w:szCs w:val="24"/>
              </w:rPr>
              <w:lastRenderedPageBreak/>
              <w:t>cured sh</w:t>
            </w:r>
            <w:r>
              <w:rPr>
                <w:rFonts w:ascii="Palatino Linotype" w:hAnsi="Palatino Linotype"/>
                <w:color w:val="111111"/>
                <w:sz w:val="24"/>
                <w:szCs w:val="24"/>
              </w:rPr>
              <w:t>eep,</w:t>
            </w:r>
            <w:r w:rsidRPr="006444BD">
              <w:rPr>
                <w:rFonts w:ascii="Palatino Linotype" w:hAnsi="Palatino Linotype"/>
                <w:color w:val="111111"/>
                <w:sz w:val="24"/>
                <w:szCs w:val="24"/>
              </w:rPr>
              <w:t xml:space="preserve"> </w:t>
            </w:r>
            <w:r w:rsidRPr="00B35C98">
              <w:rPr>
                <w:rFonts w:ascii="Palatino Linotype" w:hAnsi="Palatino Linotype"/>
                <w:i/>
                <w:sz w:val="24"/>
                <w:szCs w:val="24"/>
              </w:rPr>
              <w:t>XXIV Conference about Biotechnology with international participation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6444B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>2019</w:t>
            </w:r>
            <w:r>
              <w:rPr>
                <w:rFonts w:ascii="Palatino Linotype" w:hAnsi="Palatino Linotype"/>
                <w:sz w:val="24"/>
                <w:szCs w:val="24"/>
              </w:rPr>
              <w:t>), str.</w:t>
            </w:r>
            <w:r w:rsidRPr="006444BD">
              <w:rPr>
                <w:rFonts w:ascii="Palatino Linotype" w:hAnsi="Palatino Linotype"/>
                <w:sz w:val="24"/>
                <w:szCs w:val="24"/>
              </w:rPr>
              <w:t xml:space="preserve"> 536–543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52956D94" w14:textId="77777777" w:rsidR="005A0F71" w:rsidRDefault="005A0F71" w:rsidP="005A0F71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49999DD5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4. Nevena P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etrović,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Antimicrobial potential of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Lactarius</w:t>
            </w:r>
            <w:proofErr w:type="spellEnd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volemus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>, edible mushroom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>)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str.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457–46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2548D0C4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</w:p>
          <w:p w14:paraId="757DC79E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5.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Allium </w:t>
            </w:r>
            <w:proofErr w:type="spellStart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ursinum</w:t>
            </w:r>
            <w:proofErr w:type="spellEnd"/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sauce (original product): chemical characteristics, microbiological and antimicrobial properties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 xml:space="preserve">,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>, Serbia, Conference Proceeding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>), str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. 463–470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755FDF1F" w14:textId="77777777" w:rsidR="005A0F71" w:rsidRPr="009E533D" w:rsidRDefault="005A0F71" w:rsidP="005A0F71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79FFA9A9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6. </w:t>
            </w:r>
            <w:r w:rsidRPr="005A0F71">
              <w:rPr>
                <w:rFonts w:ascii="Palatino Linotype" w:hAnsi="Palatino Linotype"/>
                <w:sz w:val="24"/>
                <w:szCs w:val="24"/>
              </w:rPr>
              <w:t>Mirjana Gruj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hAnsi="Palatino Linotype"/>
                <w:b/>
                <w:bCs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Nevena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Petrović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Mari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Kosanić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Ljiljana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om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 E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valuation of antimicrobial activity of oleum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hyperici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originated from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G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oč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M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ountaion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(</w:t>
            </w:r>
            <w:r>
              <w:rPr>
                <w:rFonts w:ascii="Palatino Linotype" w:hAnsi="Palatino Linotype"/>
                <w:sz w:val="24"/>
                <w:szCs w:val="24"/>
              </w:rPr>
              <w:t>S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erbia)</w:t>
            </w:r>
            <w:r>
              <w:rPr>
                <w:rFonts w:ascii="Palatino Linotype" w:hAnsi="Palatino Linotype"/>
                <w:sz w:val="24"/>
                <w:szCs w:val="24"/>
              </w:rPr>
              <w:t>,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hAnsi="Palatino Linotype"/>
                <w:i/>
                <w:iCs/>
                <w:sz w:val="24"/>
                <w:szCs w:val="24"/>
              </w:rPr>
              <w:t>XXV Conference about Biotechnology with international participation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9E533D">
              <w:rPr>
                <w:rFonts w:ascii="Palatino Linotype" w:hAnsi="Palatino Linotype"/>
                <w:sz w:val="24"/>
                <w:szCs w:val="24"/>
              </w:rPr>
              <w:t xml:space="preserve">, Serbia, Conference Proceeding, 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2020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), str. </w:t>
            </w:r>
            <w:r w:rsidRPr="009E533D">
              <w:rPr>
                <w:rFonts w:ascii="Palatino Linotype" w:hAnsi="Palatino Linotype"/>
                <w:sz w:val="24"/>
                <w:szCs w:val="24"/>
              </w:rPr>
              <w:t>557–562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hAnsi="Palatino Linotype"/>
                <w:b/>
                <w:bCs/>
                <w:sz w:val="24"/>
                <w:szCs w:val="24"/>
              </w:rPr>
              <w:t>M63</w:t>
            </w:r>
          </w:p>
          <w:p w14:paraId="601CACE8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</w:p>
          <w:p w14:paraId="47222B81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Olgica Stefanović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Мirjana</w:t>
            </w:r>
            <w:proofErr w:type="spellEnd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Gruj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raho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Liči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Ivana Radoje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Bilj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kstrakt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rirodn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ntibakterijsk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gens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 - MIKROMED 2015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5), str. 188–189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04EBCAEF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64D4E8D8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Interaction between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 extracts and antibiotic and antibiofilm activity of two extract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. Book of abstracts, (2016), str. 117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56F5A53F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28D1489D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9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Olgica Stefanović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Petrović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In vitro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determination of antioxidant and antimicrobial activity of extracts of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Agrimonia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eupatori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L.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. Book of abstracts, (2016), str. 116. 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7FDB89FF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2449E91C" w14:textId="6BC3755F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0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. Tanja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Drag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nisavlje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ј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Antimicrobial activity of raki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varic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“Sante“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2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ymposium on the Flora of Southeastern Serbia and Neighboring Regions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paonik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erbia, Book of abstracts, (2016), str. 118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447AA1B1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4280992F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Olgica Stefanović, Dijana Mladenović, Dragana Ivanović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Еscherichi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coli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: in vitro ability of biofilm 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lastRenderedPageBreak/>
              <w:t xml:space="preserve">formation and inhibitory activity of sage extracts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 - MIKROMED 201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str. 128–129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5A817AE3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4543600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2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Olgica Stefan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Isolation and identification of autochthonous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a's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cheese microbiota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X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mikro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 - MIKROMED 2017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Beograd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7), str. 203. 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1DA8682E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60B17FCE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3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spitivan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utica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kološk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akto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lanktonsk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rast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ormiran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biofilm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lebsiella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spp.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i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47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1480EC89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30FF106C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4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dentifik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valu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robiot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enterokok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ova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kobanjskog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i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0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ab/>
            </w:r>
          </w:p>
          <w:p w14:paraId="4425D21B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79FA2B99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5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ol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rakterizac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Lactobacillus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curvatus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ojev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z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fermentisan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dicionaln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basic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ao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tencijalnih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arter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u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esnoj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industriji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3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0D678BF7" w14:textId="77777777" w:rsidR="005A0F71" w:rsidRPr="009E533D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58712E1D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6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-Petrović, Predrag Ilić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Mirjana </w:t>
            </w:r>
            <w:proofErr w:type="spellStart"/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uruzov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Sunčic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anackov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Ljiljan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Čom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valitet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utohton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krobio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jeničk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vči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telje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6F3C0C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(2018), str. 254.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5093914B" w14:textId="77777777" w:rsidR="005A0F71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bookmarkStart w:id="1" w:name="_Hlk120270504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7.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-Petrović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Stefan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Kolašinac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Dragan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Orovi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ć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Organic sunflower honey from the area of Banat (northeastern Serbia) - physicochemical and microbiological characterizations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14th Symposium on the Flora of Southeastern Serbia and Neighboring Regions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Kladovo, Serbia, Book of abstracts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(2022), str.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11.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</w:p>
          <w:p w14:paraId="4839DCBD" w14:textId="77777777" w:rsidR="005A0F71" w:rsidRPr="009A36BF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</w:p>
          <w:p w14:paraId="6ED6071D" w14:textId="77777777" w:rsidR="005A0F71" w:rsidRPr="009A36BF" w:rsidRDefault="005A0F71" w:rsidP="005A0F7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</w:pP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1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8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. </w:t>
            </w:r>
            <w:r w:rsidRPr="005A0F71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Katarina Mladen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5A0F71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rjana Gruj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Tanja </w:t>
            </w:r>
            <w:proofErr w:type="spellStart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Žugić</w:t>
            </w:r>
            <w:proofErr w:type="spellEnd"/>
            <w:r w:rsidRPr="009E533D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-Petrović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Sunčica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cić-Tanackov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2022.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utohton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mikrobiot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tradicionalnog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ozijeg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područij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Šumadije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III </w:t>
            </w:r>
            <w:proofErr w:type="spellStart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Kongres</w:t>
            </w:r>
            <w:proofErr w:type="spellEnd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>biologa</w:t>
            </w:r>
            <w:proofErr w:type="spellEnd"/>
            <w:r w:rsidRPr="009A36BF">
              <w:rPr>
                <w:rFonts w:ascii="Palatino Linotype" w:eastAsia="Times New Roman" w:hAnsi="Palatino Linotype"/>
                <w:i/>
                <w:iCs/>
                <w:color w:val="000000"/>
                <w:sz w:val="24"/>
                <w:szCs w:val="24"/>
              </w:rPr>
              <w:t xml:space="preserve"> Srbije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Zlatibor,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Srbij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Knjig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apstrakata</w:t>
            </w:r>
            <w:proofErr w:type="spellEnd"/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>,</w:t>
            </w:r>
            <w:r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 (2022), str. </w:t>
            </w:r>
            <w:r w:rsidRPr="009A36BF">
              <w:rPr>
                <w:rFonts w:ascii="Palatino Linotype" w:eastAsia="Times New Roman" w:hAnsi="Palatino Linotype"/>
                <w:color w:val="000000"/>
                <w:sz w:val="24"/>
                <w:szCs w:val="24"/>
              </w:rPr>
              <w:t xml:space="preserve">247. </w:t>
            </w:r>
          </w:p>
          <w:p w14:paraId="26E47510" w14:textId="23DBD62D" w:rsidR="005A0F71" w:rsidRPr="00927931" w:rsidRDefault="005A0F71" w:rsidP="005A0F7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0A12FB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M64</w:t>
            </w:r>
            <w:bookmarkEnd w:id="1"/>
          </w:p>
        </w:tc>
      </w:tr>
      <w:tr w:rsidR="005A0F71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5A0F71" w:rsidRPr="00C41F9D" w:rsidRDefault="005A0F71" w:rsidP="005A0F7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5A0F71" w:rsidRPr="0092793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A0F71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5A0F71" w:rsidRPr="0092793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5A0F71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5A0F71" w:rsidRPr="00C41F9D" w:rsidRDefault="005A0F71" w:rsidP="005A0F7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5A0F71" w:rsidRPr="00927931" w:rsidRDefault="005A0F71" w:rsidP="005A0F7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A0F71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5A0F71" w:rsidRPr="00927931" w:rsidRDefault="005A0F71" w:rsidP="005A0F7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7F257B7D" w:rsidR="0036758C" w:rsidRPr="004C4682" w:rsidRDefault="00991407" w:rsidP="00991407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991407">
              <w:rPr>
                <w:rFonts w:ascii="Palatino Linotype" w:eastAsia="Times New Roman" w:hAnsi="Palatino Linotype"/>
                <w:sz w:val="24"/>
                <w:szCs w:val="24"/>
                <w:lang w:val="sr-Latn-RS"/>
              </w:rPr>
              <w:t xml:space="preserve">Ukupan broj heterocitata je </w:t>
            </w:r>
            <w:r w:rsidR="00123B73">
              <w:rPr>
                <w:rFonts w:ascii="Palatino Linotype" w:eastAsia="Times New Roman" w:hAnsi="Palatino Linotype"/>
                <w:sz w:val="24"/>
                <w:szCs w:val="24"/>
                <w:lang w:val="sr-Latn-RS"/>
              </w:rPr>
              <w:t>240</w:t>
            </w:r>
            <w:r w:rsidRPr="00991407">
              <w:rPr>
                <w:rFonts w:ascii="Palatino Linotype" w:eastAsia="Times New Roman" w:hAnsi="Palatino Linotype"/>
                <w:sz w:val="24"/>
                <w:szCs w:val="24"/>
                <w:lang w:val="sr-Latn-RS"/>
              </w:rPr>
              <w:t xml:space="preserve"> (izvor SCOPUS)</w:t>
            </w:r>
          </w:p>
        </w:tc>
      </w:tr>
    </w:tbl>
    <w:p w14:paraId="59790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152DBB" w14:textId="52EEEFAA" w:rsidR="004C4682" w:rsidRPr="004C4682" w:rsidRDefault="00D709D9" w:rsidP="00D709D9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 предходном периоду, Катарина Г. М</w:t>
            </w:r>
            <w:r w:rsidR="00CF693B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rković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е бавила научно- истраживачким радом,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где је испитивала 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хемијск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 физиолошк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карактеристик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ентеробактерија из аутохтоних ферментисаних производа од млека, као и </w:t>
            </w:r>
            <w:r w:rsidRPr="00D709D9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спитивању биофилмова и резистенције ентеробактерија. Истраживања су проширена и на </w:t>
            </w:r>
            <w:r w:rsidRPr="00D709D9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спитивање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способности ентеробактерија да продукују биогене амине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као и способности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хемолизе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одабраних сојева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D709D9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Такође се активно бави и фитохемијским, антиоксидативним, антимикробним и антибиофилм испитивањем екстраката биљака.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сим поменутих истраживања, започет је нови правац истраживања који се тиче зелене синтезе тј. образовање биолошки активних наночестица уз помоћ биљака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77777777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69BCB7" w14:textId="5C282C42" w:rsidR="00D709D9" w:rsidRPr="00066445" w:rsidRDefault="00D709D9" w:rsidP="00D709D9">
            <w:pPr>
              <w:spacing w:before="46" w:line="237" w:lineRule="auto"/>
              <w:ind w:right="48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066445">
              <w:rPr>
                <w:rFonts w:ascii="Palatino Linotype" w:hAnsi="Palatino Linotype"/>
                <w:sz w:val="27"/>
                <w:szCs w:val="27"/>
                <w:lang w:val="sr-Cyrl-RS"/>
              </w:rPr>
              <w:t>Осим антимикробног тестирања разних хемијских јед</w:t>
            </w:r>
            <w:r w:rsidR="00066445">
              <w:rPr>
                <w:rFonts w:ascii="Palatino Linotype" w:hAnsi="Palatino Linotype"/>
                <w:sz w:val="27"/>
                <w:szCs w:val="27"/>
                <w:lang w:val="sr-Cyrl-RS"/>
              </w:rPr>
              <w:t>ињења</w:t>
            </w:r>
            <w:r w:rsidR="00391A86" w:rsidRPr="00066445">
              <w:rPr>
                <w:rFonts w:ascii="Palatino Linotype" w:hAnsi="Palatino Linotype"/>
                <w:sz w:val="27"/>
                <w:szCs w:val="27"/>
                <w:lang w:val="sr-Cyrl-RS"/>
              </w:rPr>
              <w:t>, планирана је зелена синтеза наночестица уз помоћ сребро нитрата и воденог есктракта изабране биљке, као и доказивање образованих наночестица СЕМ и ТЕМ микроскопијом. Поред микроскопије, образовање наночестица ће се пратити спектрофотометријском методом. Осим воденог екстракта истраживаће се и ацетонски екстрат као и формиране сребрне наночестице уз помоћ аце</w:t>
            </w:r>
            <w:r w:rsidR="00066445">
              <w:rPr>
                <w:rFonts w:ascii="Palatino Linotype" w:hAnsi="Palatino Linotype"/>
                <w:sz w:val="27"/>
                <w:szCs w:val="27"/>
                <w:lang w:val="sr-Cyrl-RS"/>
              </w:rPr>
              <w:t>тонског</w:t>
            </w:r>
            <w:r w:rsidR="00391A86" w:rsidRPr="00066445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екстракта. Истраживање ће бити проширено на испитивање биолошког потенцијала наночестица.</w:t>
            </w:r>
          </w:p>
          <w:p w14:paraId="6E6DDBBB" w14:textId="6004DE3C" w:rsidR="004C4682" w:rsidRPr="004C4682" w:rsidRDefault="004C4682" w:rsidP="004C468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4D1F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4F7AC" w14:textId="77777777" w:rsidR="004D1F7F" w:rsidRDefault="004D1F7F" w:rsidP="00F83A74">
      <w:pPr>
        <w:spacing w:after="0" w:line="240" w:lineRule="auto"/>
      </w:pPr>
      <w:r>
        <w:separator/>
      </w:r>
    </w:p>
  </w:endnote>
  <w:endnote w:type="continuationSeparator" w:id="0">
    <w:p w14:paraId="4F6DAF33" w14:textId="77777777" w:rsidR="004D1F7F" w:rsidRDefault="004D1F7F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FF545" w14:textId="77777777" w:rsidR="004D1F7F" w:rsidRDefault="004D1F7F" w:rsidP="00F83A74">
      <w:pPr>
        <w:spacing w:after="0" w:line="240" w:lineRule="auto"/>
      </w:pPr>
      <w:r>
        <w:separator/>
      </w:r>
    </w:p>
  </w:footnote>
  <w:footnote w:type="continuationSeparator" w:id="0">
    <w:p w14:paraId="4CD0DD18" w14:textId="77777777" w:rsidR="004D1F7F" w:rsidRDefault="004D1F7F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6422B1"/>
    <w:multiLevelType w:val="hybridMultilevel"/>
    <w:tmpl w:val="34DA0C18"/>
    <w:lvl w:ilvl="0" w:tplc="75CED5B8">
      <w:start w:val="11"/>
      <w:numFmt w:val="decimal"/>
      <w:lvlText w:val="%1."/>
      <w:lvlJc w:val="left"/>
      <w:pPr>
        <w:ind w:left="47" w:hanging="384"/>
      </w:pPr>
      <w:rPr>
        <w:rFonts w:ascii="Noto Serif" w:eastAsia="Noto Serif" w:hAnsi="Noto Serif" w:cs="Noto Serif" w:hint="default"/>
        <w:w w:val="91"/>
        <w:sz w:val="24"/>
        <w:szCs w:val="24"/>
        <w:lang w:eastAsia="en-US" w:bidi="ar-SA"/>
      </w:rPr>
    </w:lvl>
    <w:lvl w:ilvl="1" w:tplc="7C683FFC">
      <w:numFmt w:val="bullet"/>
      <w:lvlText w:val="•"/>
      <w:lvlJc w:val="left"/>
      <w:pPr>
        <w:ind w:left="946" w:hanging="384"/>
      </w:pPr>
      <w:rPr>
        <w:rFonts w:hint="default"/>
        <w:lang w:eastAsia="en-US" w:bidi="ar-SA"/>
      </w:rPr>
    </w:lvl>
    <w:lvl w:ilvl="2" w:tplc="342865DC">
      <w:numFmt w:val="bullet"/>
      <w:lvlText w:val="•"/>
      <w:lvlJc w:val="left"/>
      <w:pPr>
        <w:ind w:left="1852" w:hanging="384"/>
      </w:pPr>
      <w:rPr>
        <w:rFonts w:hint="default"/>
        <w:lang w:eastAsia="en-US" w:bidi="ar-SA"/>
      </w:rPr>
    </w:lvl>
    <w:lvl w:ilvl="3" w:tplc="224E7132">
      <w:numFmt w:val="bullet"/>
      <w:lvlText w:val="•"/>
      <w:lvlJc w:val="left"/>
      <w:pPr>
        <w:ind w:left="2758" w:hanging="384"/>
      </w:pPr>
      <w:rPr>
        <w:rFonts w:hint="default"/>
        <w:lang w:eastAsia="en-US" w:bidi="ar-SA"/>
      </w:rPr>
    </w:lvl>
    <w:lvl w:ilvl="4" w:tplc="03F424C6">
      <w:numFmt w:val="bullet"/>
      <w:lvlText w:val="•"/>
      <w:lvlJc w:val="left"/>
      <w:pPr>
        <w:ind w:left="3664" w:hanging="384"/>
      </w:pPr>
      <w:rPr>
        <w:rFonts w:hint="default"/>
        <w:lang w:eastAsia="en-US" w:bidi="ar-SA"/>
      </w:rPr>
    </w:lvl>
    <w:lvl w:ilvl="5" w:tplc="0C94018E">
      <w:numFmt w:val="bullet"/>
      <w:lvlText w:val="•"/>
      <w:lvlJc w:val="left"/>
      <w:pPr>
        <w:ind w:left="4570" w:hanging="384"/>
      </w:pPr>
      <w:rPr>
        <w:rFonts w:hint="default"/>
        <w:lang w:eastAsia="en-US" w:bidi="ar-SA"/>
      </w:rPr>
    </w:lvl>
    <w:lvl w:ilvl="6" w:tplc="E4785A04">
      <w:numFmt w:val="bullet"/>
      <w:lvlText w:val="•"/>
      <w:lvlJc w:val="left"/>
      <w:pPr>
        <w:ind w:left="5476" w:hanging="384"/>
      </w:pPr>
      <w:rPr>
        <w:rFonts w:hint="default"/>
        <w:lang w:eastAsia="en-US" w:bidi="ar-SA"/>
      </w:rPr>
    </w:lvl>
    <w:lvl w:ilvl="7" w:tplc="BC9C4580">
      <w:numFmt w:val="bullet"/>
      <w:lvlText w:val="•"/>
      <w:lvlJc w:val="left"/>
      <w:pPr>
        <w:ind w:left="6382" w:hanging="384"/>
      </w:pPr>
      <w:rPr>
        <w:rFonts w:hint="default"/>
        <w:lang w:eastAsia="en-US" w:bidi="ar-SA"/>
      </w:rPr>
    </w:lvl>
    <w:lvl w:ilvl="8" w:tplc="C978A5CE">
      <w:numFmt w:val="bullet"/>
      <w:lvlText w:val="•"/>
      <w:lvlJc w:val="left"/>
      <w:pPr>
        <w:ind w:left="7288" w:hanging="384"/>
      </w:pPr>
      <w:rPr>
        <w:rFonts w:hint="default"/>
        <w:lang w:eastAsia="en-US" w:bidi="ar-SA"/>
      </w:rPr>
    </w:lvl>
  </w:abstractNum>
  <w:abstractNum w:abstractNumId="4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4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61908"/>
    <w:multiLevelType w:val="hybridMultilevel"/>
    <w:tmpl w:val="10E0A194"/>
    <w:lvl w:ilvl="0" w:tplc="50E85784">
      <w:start w:val="4"/>
      <w:numFmt w:val="decimal"/>
      <w:lvlText w:val="%1."/>
      <w:lvlJc w:val="left"/>
      <w:pPr>
        <w:ind w:left="47" w:hanging="248"/>
      </w:pPr>
      <w:rPr>
        <w:rFonts w:ascii="Noto Serif" w:eastAsia="Noto Serif" w:hAnsi="Noto Serif" w:cs="Noto Serif" w:hint="default"/>
        <w:w w:val="89"/>
        <w:sz w:val="24"/>
        <w:szCs w:val="24"/>
        <w:lang w:eastAsia="en-US" w:bidi="ar-SA"/>
      </w:rPr>
    </w:lvl>
    <w:lvl w:ilvl="1" w:tplc="EFA64C38">
      <w:numFmt w:val="bullet"/>
      <w:lvlText w:val="•"/>
      <w:lvlJc w:val="left"/>
      <w:pPr>
        <w:ind w:left="946" w:hanging="248"/>
      </w:pPr>
      <w:rPr>
        <w:rFonts w:hint="default"/>
        <w:lang w:eastAsia="en-US" w:bidi="ar-SA"/>
      </w:rPr>
    </w:lvl>
    <w:lvl w:ilvl="2" w:tplc="7FEE3900">
      <w:numFmt w:val="bullet"/>
      <w:lvlText w:val="•"/>
      <w:lvlJc w:val="left"/>
      <w:pPr>
        <w:ind w:left="1852" w:hanging="248"/>
      </w:pPr>
      <w:rPr>
        <w:rFonts w:hint="default"/>
        <w:lang w:eastAsia="en-US" w:bidi="ar-SA"/>
      </w:rPr>
    </w:lvl>
    <w:lvl w:ilvl="3" w:tplc="20B62D66">
      <w:numFmt w:val="bullet"/>
      <w:lvlText w:val="•"/>
      <w:lvlJc w:val="left"/>
      <w:pPr>
        <w:ind w:left="2758" w:hanging="248"/>
      </w:pPr>
      <w:rPr>
        <w:rFonts w:hint="default"/>
        <w:lang w:eastAsia="en-US" w:bidi="ar-SA"/>
      </w:rPr>
    </w:lvl>
    <w:lvl w:ilvl="4" w:tplc="E73A2D16">
      <w:numFmt w:val="bullet"/>
      <w:lvlText w:val="•"/>
      <w:lvlJc w:val="left"/>
      <w:pPr>
        <w:ind w:left="3664" w:hanging="248"/>
      </w:pPr>
      <w:rPr>
        <w:rFonts w:hint="default"/>
        <w:lang w:eastAsia="en-US" w:bidi="ar-SA"/>
      </w:rPr>
    </w:lvl>
    <w:lvl w:ilvl="5" w:tplc="0ADE3068">
      <w:numFmt w:val="bullet"/>
      <w:lvlText w:val="•"/>
      <w:lvlJc w:val="left"/>
      <w:pPr>
        <w:ind w:left="4570" w:hanging="248"/>
      </w:pPr>
      <w:rPr>
        <w:rFonts w:hint="default"/>
        <w:lang w:eastAsia="en-US" w:bidi="ar-SA"/>
      </w:rPr>
    </w:lvl>
    <w:lvl w:ilvl="6" w:tplc="724A2320">
      <w:numFmt w:val="bullet"/>
      <w:lvlText w:val="•"/>
      <w:lvlJc w:val="left"/>
      <w:pPr>
        <w:ind w:left="5476" w:hanging="248"/>
      </w:pPr>
      <w:rPr>
        <w:rFonts w:hint="default"/>
        <w:lang w:eastAsia="en-US" w:bidi="ar-SA"/>
      </w:rPr>
    </w:lvl>
    <w:lvl w:ilvl="7" w:tplc="0D04CAE0">
      <w:numFmt w:val="bullet"/>
      <w:lvlText w:val="•"/>
      <w:lvlJc w:val="left"/>
      <w:pPr>
        <w:ind w:left="6382" w:hanging="248"/>
      </w:pPr>
      <w:rPr>
        <w:rFonts w:hint="default"/>
        <w:lang w:eastAsia="en-US" w:bidi="ar-SA"/>
      </w:rPr>
    </w:lvl>
    <w:lvl w:ilvl="8" w:tplc="6B400EDA">
      <w:numFmt w:val="bullet"/>
      <w:lvlText w:val="•"/>
      <w:lvlJc w:val="left"/>
      <w:pPr>
        <w:ind w:left="7288" w:hanging="248"/>
      </w:pPr>
      <w:rPr>
        <w:rFonts w:hint="default"/>
        <w:lang w:eastAsia="en-US" w:bidi="ar-SA"/>
      </w:rPr>
    </w:lvl>
  </w:abstractNum>
  <w:abstractNum w:abstractNumId="19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718078">
    <w:abstractNumId w:val="14"/>
  </w:num>
  <w:num w:numId="2" w16cid:durableId="2019233755">
    <w:abstractNumId w:val="11"/>
  </w:num>
  <w:num w:numId="3" w16cid:durableId="1147555239">
    <w:abstractNumId w:val="7"/>
  </w:num>
  <w:num w:numId="4" w16cid:durableId="1186361063">
    <w:abstractNumId w:val="17"/>
  </w:num>
  <w:num w:numId="5" w16cid:durableId="1613976355">
    <w:abstractNumId w:val="13"/>
  </w:num>
  <w:num w:numId="6" w16cid:durableId="1067801099">
    <w:abstractNumId w:val="15"/>
  </w:num>
  <w:num w:numId="7" w16cid:durableId="1181317752">
    <w:abstractNumId w:val="6"/>
  </w:num>
  <w:num w:numId="8" w16cid:durableId="1458136589">
    <w:abstractNumId w:val="0"/>
  </w:num>
  <w:num w:numId="9" w16cid:durableId="307326160">
    <w:abstractNumId w:val="10"/>
  </w:num>
  <w:num w:numId="10" w16cid:durableId="1385563810">
    <w:abstractNumId w:val="21"/>
  </w:num>
  <w:num w:numId="11" w16cid:durableId="444617284">
    <w:abstractNumId w:val="4"/>
  </w:num>
  <w:num w:numId="12" w16cid:durableId="717318596">
    <w:abstractNumId w:val="12"/>
  </w:num>
  <w:num w:numId="13" w16cid:durableId="1790970128">
    <w:abstractNumId w:val="20"/>
  </w:num>
  <w:num w:numId="14" w16cid:durableId="1699621553">
    <w:abstractNumId w:val="16"/>
  </w:num>
  <w:num w:numId="15" w16cid:durableId="1563561940">
    <w:abstractNumId w:val="19"/>
  </w:num>
  <w:num w:numId="16" w16cid:durableId="430509092">
    <w:abstractNumId w:val="1"/>
  </w:num>
  <w:num w:numId="17" w16cid:durableId="1978684443">
    <w:abstractNumId w:val="9"/>
  </w:num>
  <w:num w:numId="18" w16cid:durableId="1274244560">
    <w:abstractNumId w:val="2"/>
  </w:num>
  <w:num w:numId="19" w16cid:durableId="1489050572">
    <w:abstractNumId w:val="5"/>
  </w:num>
  <w:num w:numId="20" w16cid:durableId="774636611">
    <w:abstractNumId w:val="8"/>
  </w:num>
  <w:num w:numId="21" w16cid:durableId="1180658424">
    <w:abstractNumId w:val="18"/>
  </w:num>
  <w:num w:numId="22" w16cid:durableId="1017535896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0B99"/>
    <w:rsid w:val="00056F1D"/>
    <w:rsid w:val="00066445"/>
    <w:rsid w:val="000837C5"/>
    <w:rsid w:val="000A2982"/>
    <w:rsid w:val="000B00B9"/>
    <w:rsid w:val="000B6FAC"/>
    <w:rsid w:val="000C4E45"/>
    <w:rsid w:val="000D3F42"/>
    <w:rsid w:val="000D533D"/>
    <w:rsid w:val="00105AFE"/>
    <w:rsid w:val="00107A36"/>
    <w:rsid w:val="00114A44"/>
    <w:rsid w:val="00123B73"/>
    <w:rsid w:val="001337C9"/>
    <w:rsid w:val="001477D2"/>
    <w:rsid w:val="00155255"/>
    <w:rsid w:val="0016454F"/>
    <w:rsid w:val="00171B7D"/>
    <w:rsid w:val="001C513F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2239E"/>
    <w:rsid w:val="003342EC"/>
    <w:rsid w:val="0036758C"/>
    <w:rsid w:val="00375395"/>
    <w:rsid w:val="00377F14"/>
    <w:rsid w:val="003827C9"/>
    <w:rsid w:val="00391A86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226B7"/>
    <w:rsid w:val="004332AB"/>
    <w:rsid w:val="0045742B"/>
    <w:rsid w:val="004825B8"/>
    <w:rsid w:val="0048687E"/>
    <w:rsid w:val="004A1099"/>
    <w:rsid w:val="004C4682"/>
    <w:rsid w:val="004D1F7F"/>
    <w:rsid w:val="004D5CA1"/>
    <w:rsid w:val="004F5821"/>
    <w:rsid w:val="00504724"/>
    <w:rsid w:val="00521A78"/>
    <w:rsid w:val="0053222B"/>
    <w:rsid w:val="00537A87"/>
    <w:rsid w:val="00544DB9"/>
    <w:rsid w:val="00551F43"/>
    <w:rsid w:val="005540AB"/>
    <w:rsid w:val="00572913"/>
    <w:rsid w:val="005902A1"/>
    <w:rsid w:val="00591719"/>
    <w:rsid w:val="005A0F71"/>
    <w:rsid w:val="005D1E08"/>
    <w:rsid w:val="005E4DB5"/>
    <w:rsid w:val="005F62DD"/>
    <w:rsid w:val="00603377"/>
    <w:rsid w:val="00645C3F"/>
    <w:rsid w:val="006632DC"/>
    <w:rsid w:val="006758CE"/>
    <w:rsid w:val="006A25D1"/>
    <w:rsid w:val="006E40C4"/>
    <w:rsid w:val="007063BC"/>
    <w:rsid w:val="0071287E"/>
    <w:rsid w:val="007247F3"/>
    <w:rsid w:val="00725D81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1755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1407"/>
    <w:rsid w:val="009922D8"/>
    <w:rsid w:val="00993D97"/>
    <w:rsid w:val="009C51EE"/>
    <w:rsid w:val="009F289A"/>
    <w:rsid w:val="009F3C77"/>
    <w:rsid w:val="009F6040"/>
    <w:rsid w:val="009F6B07"/>
    <w:rsid w:val="00A37B9E"/>
    <w:rsid w:val="00A4668D"/>
    <w:rsid w:val="00A61DD6"/>
    <w:rsid w:val="00A83573"/>
    <w:rsid w:val="00AA55F2"/>
    <w:rsid w:val="00AA7D65"/>
    <w:rsid w:val="00AB5069"/>
    <w:rsid w:val="00AC4FFC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8FA"/>
    <w:rsid w:val="00B95BA3"/>
    <w:rsid w:val="00BA1034"/>
    <w:rsid w:val="00BC0104"/>
    <w:rsid w:val="00BD367F"/>
    <w:rsid w:val="00BF064B"/>
    <w:rsid w:val="00C141B8"/>
    <w:rsid w:val="00C256EE"/>
    <w:rsid w:val="00C367CC"/>
    <w:rsid w:val="00C41F9D"/>
    <w:rsid w:val="00C436BF"/>
    <w:rsid w:val="00C52340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CF693B"/>
    <w:rsid w:val="00D000EE"/>
    <w:rsid w:val="00D1303E"/>
    <w:rsid w:val="00D1781E"/>
    <w:rsid w:val="00D45E8E"/>
    <w:rsid w:val="00D54F08"/>
    <w:rsid w:val="00D709D9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763BA"/>
    <w:rsid w:val="00E84ABB"/>
    <w:rsid w:val="00EE4068"/>
    <w:rsid w:val="00F03FAB"/>
    <w:rsid w:val="00F110A9"/>
    <w:rsid w:val="00F20865"/>
    <w:rsid w:val="00F246FD"/>
    <w:rsid w:val="00F31971"/>
    <w:rsid w:val="00F3474F"/>
    <w:rsid w:val="00F60FA6"/>
    <w:rsid w:val="00F727B6"/>
    <w:rsid w:val="00F73463"/>
    <w:rsid w:val="00F76682"/>
    <w:rsid w:val="00F7717D"/>
    <w:rsid w:val="00F83A74"/>
    <w:rsid w:val="00F919BC"/>
    <w:rsid w:val="00FA15EC"/>
    <w:rsid w:val="00FA4F49"/>
    <w:rsid w:val="00FB5982"/>
    <w:rsid w:val="00FD1801"/>
    <w:rsid w:val="00FE35A8"/>
    <w:rsid w:val="00FE6980"/>
    <w:rsid w:val="00FF2C0E"/>
    <w:rsid w:val="00FF3487"/>
    <w:rsid w:val="00FF4D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chartTrackingRefBased/>
  <w15:docId w15:val="{65938E9E-3AC8-4124-89F4-AC4D0CC02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paragraph" w:customStyle="1" w:styleId="TableParagraph">
    <w:name w:val="Table Paragraph"/>
    <w:basedOn w:val="Normal"/>
    <w:uiPriority w:val="1"/>
    <w:qFormat/>
    <w:rsid w:val="00FE6980"/>
    <w:pPr>
      <w:widowControl w:val="0"/>
      <w:autoSpaceDE w:val="0"/>
      <w:autoSpaceDN w:val="0"/>
      <w:spacing w:after="0" w:line="240" w:lineRule="auto"/>
      <w:ind w:left="47"/>
    </w:pPr>
    <w:rPr>
      <w:rFonts w:ascii="Noto Serif" w:eastAsia="Noto Serif" w:hAnsi="Noto Serif" w:cs="Noto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plants11131624" TargetMode="External"/><Relationship Id="rId13" Type="http://schemas.openxmlformats.org/officeDocument/2006/relationships/hyperlink" Target="https://kobson.nb.rs/nauka_u_srbiji.132.html?autor=Comic%20Ljiljana%20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kobson.nb.rs/nauka_u_srbiji.132.html?autor=Ilic%20Predrag%20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3390/ECMC2022-1315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obson.nb.rs/nauka_u_srbiji.132.html?autor=Zugic-Petrovic%20Tanja%20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Foods2022-12933" TargetMode="External"/><Relationship Id="rId10" Type="http://schemas.openxmlformats.org/officeDocument/2006/relationships/hyperlink" Target="https://doi.org/10.2298/BOTSERB2202179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2298/JSC180507071R" TargetMode="External"/><Relationship Id="rId14" Type="http://schemas.openxmlformats.org/officeDocument/2006/relationships/hyperlink" Target="https://doi.org/10.3390/Foods2022-130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9</TotalTime>
  <Pages>16</Pages>
  <Words>4965</Words>
  <Characters>28307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3206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Reviewer</cp:lastModifiedBy>
  <cp:revision>26</cp:revision>
  <dcterms:created xsi:type="dcterms:W3CDTF">2022-11-23T13:53:00Z</dcterms:created>
  <dcterms:modified xsi:type="dcterms:W3CDTF">2024-04-10T07:42:00Z</dcterms:modified>
</cp:coreProperties>
</file>